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771BF1AC" w14:textId="77777777" w:rsidR="00757BCB" w:rsidRPr="00757BCB" w:rsidRDefault="00757BCB" w:rsidP="00757BCB">
      <w:pPr>
        <w:spacing w:after="120"/>
        <w:jc w:val="both"/>
        <w:rPr>
          <w:rFonts w:asciiTheme="minorHAnsi" w:eastAsia="SimSun" w:hAnsiTheme="minorHAnsi" w:cstheme="minorHAnsi"/>
          <w:lang w:val="en-US" w:eastAsia="zh-CN"/>
        </w:rPr>
      </w:pPr>
      <w:r w:rsidRPr="00757BCB">
        <w:rPr>
          <w:rFonts w:asciiTheme="minorHAnsi" w:eastAsia="SimSun" w:hAnsiTheme="minorHAnsi" w:cstheme="minorHAnsi"/>
          <w:highlight w:val="green"/>
          <w:lang w:val="en-US" w:eastAsia="zh-CN"/>
        </w:rPr>
        <w:t>A</w:t>
      </w:r>
      <w:r w:rsidRPr="00757BCB">
        <w:rPr>
          <w:rFonts w:asciiTheme="minorHAnsi" w:eastAsia="SimSun" w:hAnsiTheme="minorHAnsi" w:cstheme="minorHAnsi" w:hint="eastAsia"/>
          <w:highlight w:val="green"/>
          <w:lang w:val="en-US" w:eastAsia="zh-CN"/>
        </w:rPr>
        <w:t>greement:</w:t>
      </w:r>
    </w:p>
    <w:p w14:paraId="3E42905B" w14:textId="5CBB8BEA"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p>
    <w:p w14:paraId="1AA8C9D4" w14:textId="16322C68"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 xml:space="preserve">NCSG can be used for CSI-RS inter-frequency measurement. UE reports supported CSI-RS BW for each band. </w:t>
      </w:r>
    </w:p>
    <w:p w14:paraId="58538A87" w14:textId="5B74D7BC"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p>
    <w:p w14:paraId="17F645F2" w14:textId="08952F6A"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3: RAN4 to work on CSI-RS based inter-frequency measurement requirement via NCSG after stabilizing the SSB-based requirements. </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421E8FD3" w14:textId="74B3E9C3" w:rsidR="002C0209" w:rsidRPr="005B0B32" w:rsidRDefault="001F7C07" w:rsidP="005B0B3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0944D7A3" w14:textId="630D35B7" w:rsidR="005B0B32" w:rsidRPr="005B0B32" w:rsidRDefault="005B0B32" w:rsidP="005B0B32">
      <w:pPr>
        <w:spacing w:after="120"/>
        <w:jc w:val="both"/>
        <w:rPr>
          <w:rFonts w:asciiTheme="minorHAnsi" w:eastAsia="SimSun" w:hAnsiTheme="minorHAnsi" w:cstheme="minorHAnsi"/>
          <w:lang w:val="en-US" w:eastAsia="zh-CN"/>
        </w:rPr>
      </w:pPr>
      <w:r w:rsidRPr="005B0B32">
        <w:rPr>
          <w:rFonts w:asciiTheme="minorHAnsi" w:eastAsia="SimSun" w:hAnsiTheme="minorHAnsi" w:cstheme="minorHAnsi"/>
          <w:highlight w:val="green"/>
          <w:lang w:val="en-US" w:eastAsia="zh-CN"/>
        </w:rPr>
        <w:t xml:space="preserve">Agreement </w:t>
      </w:r>
    </w:p>
    <w:p w14:paraId="21EC4ED5" w14:textId="32125C0B" w:rsidR="002C0209" w:rsidRPr="005B0B32" w:rsidRDefault="001F7C07" w:rsidP="005B0B32">
      <w:pPr>
        <w:numPr>
          <w:ilvl w:val="0"/>
          <w:numId w:val="5"/>
        </w:numPr>
        <w:spacing w:after="120"/>
        <w:jc w:val="both"/>
        <w:rPr>
          <w:rFonts w:asciiTheme="minorHAnsi" w:eastAsia="SimSun" w:hAnsiTheme="minorHAnsi" w:cstheme="minorHAnsi"/>
          <w:bCs/>
          <w:iCs/>
          <w:color w:val="000000" w:themeColor="text1"/>
          <w:lang w:val="en-US" w:eastAsia="zh-CN"/>
        </w:rPr>
      </w:pPr>
      <w:r w:rsidRPr="005B0B32">
        <w:rPr>
          <w:rFonts w:asciiTheme="minorHAnsi" w:eastAsia="SimSun" w:hAnsiTheme="minorHAnsi" w:cstheme="minorHAnsi"/>
          <w:bCs/>
          <w:iCs/>
          <w:color w:val="000000" w:themeColor="text1"/>
          <w:lang w:val="en-US" w:eastAsia="zh-CN"/>
        </w:rPr>
        <w:t>RRM measurement for dormant Scell is supported in R17. (CATT, Apple, vivo, HW, E///, ZTE, MTK, vivo)</w:t>
      </w:r>
    </w:p>
    <w:p w14:paraId="19DD7AE0" w14:textId="77777777" w:rsidR="002C0209" w:rsidRPr="005B0B32" w:rsidRDefault="002C0209">
      <w:pPr>
        <w:spacing w:after="120"/>
        <w:jc w:val="both"/>
        <w:rPr>
          <w:rFonts w:asciiTheme="minorHAnsi" w:eastAsia="SimSun" w:hAnsiTheme="minorHAnsi" w:cstheme="minorHAnsi"/>
          <w:bCs/>
          <w:iCs/>
          <w:lang w:val="en-US" w:eastAsia="zh-CN"/>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42A574F9"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 xml:space="preserve">Agreement </w:t>
      </w:r>
    </w:p>
    <w:p w14:paraId="02AC75C3" w14:textId="77777777" w:rsidR="002C0209" w:rsidRPr="005B0B32" w:rsidRDefault="001F7C07" w:rsidP="005B0B32">
      <w:pPr>
        <w:numPr>
          <w:ilvl w:val="0"/>
          <w:numId w:val="5"/>
        </w:numPr>
        <w:spacing w:after="120"/>
        <w:jc w:val="both"/>
        <w:rPr>
          <w:rFonts w:asciiTheme="minorHAnsi" w:eastAsia="SimSun" w:hAnsiTheme="minorHAnsi" w:cstheme="minorHAnsi"/>
          <w:bCs/>
          <w:iCs/>
          <w:color w:val="000000" w:themeColor="text1"/>
          <w:lang w:val="en-US" w:eastAsia="zh-CN"/>
        </w:rPr>
      </w:pPr>
      <w:r w:rsidRPr="005B0B32">
        <w:rPr>
          <w:rFonts w:asciiTheme="minorHAnsi" w:eastAsia="SimSun" w:hAnsiTheme="minorHAnsi" w:cstheme="minorHAnsi"/>
          <w:bCs/>
          <w:iCs/>
          <w:color w:val="000000" w:themeColor="text1"/>
          <w:lang w:val="en-US" w:eastAsia="zh-CN"/>
        </w:rPr>
        <w:t>RAN4 will not further discuss feasibility of NCSG in EN-DC, NE-DC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595FCF65"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w:t>
      </w:r>
    </w:p>
    <w:p w14:paraId="1BA25A64" w14:textId="77777777" w:rsidR="002C0209" w:rsidRPr="005B0B32" w:rsidRDefault="001F7C07" w:rsidP="005B0B32">
      <w:pPr>
        <w:numPr>
          <w:ilvl w:val="0"/>
          <w:numId w:val="5"/>
        </w:numPr>
        <w:spacing w:after="120"/>
        <w:jc w:val="both"/>
        <w:rPr>
          <w:rFonts w:asciiTheme="minorHAnsi" w:eastAsia="SimSun" w:hAnsiTheme="minorHAnsi" w:cstheme="minorHAnsi"/>
          <w:bCs/>
          <w:iCs/>
          <w:color w:val="000000" w:themeColor="text1"/>
          <w:lang w:val="en-US" w:eastAsia="zh-CN"/>
        </w:rPr>
      </w:pPr>
      <w:r w:rsidRPr="005B0B32">
        <w:rPr>
          <w:rFonts w:asciiTheme="minorHAnsi" w:eastAsia="SimSun" w:hAnsiTheme="minorHAnsi" w:cstheme="minorHAnsi"/>
          <w:bCs/>
          <w:iCs/>
          <w:color w:val="000000" w:themeColor="text1"/>
          <w:lang w:val="en-US" w:eastAsia="zh-CN"/>
        </w:rPr>
        <w:t xml:space="preserve">NCSG can be applied without scheduling restrictions under the following conditions </w:t>
      </w:r>
    </w:p>
    <w:p w14:paraId="3E726194" w14:textId="77777777" w:rsidR="002C0209" w:rsidRPr="005B0B32" w:rsidRDefault="001F7C07" w:rsidP="005B0B32">
      <w:pPr>
        <w:numPr>
          <w:ilvl w:val="1"/>
          <w:numId w:val="5"/>
        </w:numPr>
        <w:spacing w:after="120"/>
        <w:jc w:val="both"/>
        <w:rPr>
          <w:rFonts w:asciiTheme="minorHAnsi" w:eastAsia="SimSun" w:hAnsiTheme="minorHAnsi" w:cstheme="minorHAnsi"/>
          <w:bCs/>
          <w:iCs/>
          <w:color w:val="000000" w:themeColor="text1"/>
          <w:lang w:val="en-US" w:eastAsia="zh-CN"/>
        </w:rPr>
      </w:pPr>
      <w:r w:rsidRPr="005B0B32">
        <w:rPr>
          <w:rFonts w:asciiTheme="minorHAnsi" w:eastAsia="SimSun" w:hAnsiTheme="minorHAnsi" w:cstheme="minorHAnsi"/>
          <w:bCs/>
          <w:iCs/>
          <w:color w:val="000000" w:themeColor="text1"/>
          <w:lang w:val="en-US" w:eastAsia="zh-CN"/>
        </w:rPr>
        <w:t>The serving cell(s) and the target cell are on different bands.</w:t>
      </w:r>
    </w:p>
    <w:p w14:paraId="45164DE5" w14:textId="77777777" w:rsidR="002C0209" w:rsidRPr="005B0B32" w:rsidRDefault="001F7C07" w:rsidP="005B0B32">
      <w:pPr>
        <w:numPr>
          <w:ilvl w:val="1"/>
          <w:numId w:val="5"/>
        </w:numPr>
        <w:spacing w:after="120"/>
        <w:jc w:val="both"/>
        <w:rPr>
          <w:rFonts w:asciiTheme="minorHAnsi" w:eastAsia="SimSun" w:hAnsiTheme="minorHAnsi" w:cstheme="minorHAnsi"/>
          <w:bCs/>
          <w:iCs/>
          <w:color w:val="000000" w:themeColor="text1"/>
          <w:lang w:val="en-US" w:eastAsia="zh-CN"/>
        </w:rPr>
      </w:pPr>
      <w:r w:rsidRPr="005B0B32">
        <w:rPr>
          <w:rFonts w:asciiTheme="minorHAnsi" w:eastAsia="SimSun" w:hAnsiTheme="minorHAnsi" w:cstheme="minorHAnsi"/>
          <w:bCs/>
          <w:iCs/>
          <w:color w:val="000000" w:themeColor="text1"/>
          <w:lang w:val="en-US" w:eastAsia="zh-CN"/>
        </w:rPr>
        <w:t>UE is capable of IBM on the serving cell band and the target cell band.</w:t>
      </w:r>
    </w:p>
    <w:p w14:paraId="03B72FF3" w14:textId="77777777" w:rsidR="002C0209" w:rsidRPr="005B0B32" w:rsidRDefault="001F7C07" w:rsidP="005B0B32">
      <w:pPr>
        <w:numPr>
          <w:ilvl w:val="1"/>
          <w:numId w:val="5"/>
        </w:numPr>
        <w:spacing w:after="120"/>
        <w:jc w:val="both"/>
        <w:rPr>
          <w:rFonts w:asciiTheme="minorHAnsi" w:eastAsia="SimSun" w:hAnsiTheme="minorHAnsi" w:cstheme="minorHAnsi"/>
          <w:bCs/>
          <w:iCs/>
          <w:color w:val="000000" w:themeColor="text1"/>
          <w:lang w:val="en-US" w:eastAsia="zh-CN"/>
        </w:rPr>
      </w:pPr>
      <w:r w:rsidRPr="005B0B32">
        <w:rPr>
          <w:rFonts w:asciiTheme="minorHAnsi" w:eastAsia="SimSun" w:hAnsiTheme="minorHAnsi" w:cstheme="minorHAnsi"/>
          <w:bCs/>
          <w:iCs/>
          <w:color w:val="000000" w:themeColor="text1"/>
          <w:lang w:val="en-US" w:eastAsia="zh-CN"/>
        </w:rPr>
        <w:lastRenderedPageBreak/>
        <w:t>UE is capable of simultaneous Tx/Rx on the serving cell band and the target cell band</w:t>
      </w:r>
    </w:p>
    <w:p w14:paraId="25B72404" w14:textId="77777777" w:rsidR="002C0209" w:rsidRPr="005B0B32" w:rsidRDefault="001F7C07" w:rsidP="005B0B32">
      <w:pPr>
        <w:numPr>
          <w:ilvl w:val="0"/>
          <w:numId w:val="5"/>
        </w:numPr>
        <w:spacing w:after="120"/>
        <w:jc w:val="both"/>
        <w:rPr>
          <w:rFonts w:asciiTheme="minorHAnsi" w:eastAsia="SimSun" w:hAnsiTheme="minorHAnsi" w:cstheme="minorHAnsi"/>
          <w:bCs/>
          <w:iCs/>
          <w:color w:val="000000" w:themeColor="text1"/>
          <w:lang w:val="en-US" w:eastAsia="zh-CN"/>
        </w:rPr>
      </w:pPr>
      <w:r w:rsidRPr="005B0B32">
        <w:rPr>
          <w:rFonts w:asciiTheme="minorHAnsi" w:eastAsia="SimSun" w:hAnsiTheme="minorHAnsi" w:cstheme="minorHAnsi"/>
          <w:bCs/>
          <w:iCs/>
          <w:color w:val="000000" w:themeColor="text1"/>
          <w:lang w:val="en-US" w:eastAsia="zh-CN"/>
        </w:rPr>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08094413" w14:textId="77777777" w:rsidR="008137A9" w:rsidRDefault="008137A9" w:rsidP="008137A9">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w:t>
      </w:r>
    </w:p>
    <w:p w14:paraId="01701225" w14:textId="3D0305B2" w:rsidR="002C0209" w:rsidRPr="0097752B" w:rsidRDefault="001F7C07">
      <w:pPr>
        <w:spacing w:after="120"/>
        <w:jc w:val="both"/>
        <w:rPr>
          <w:rFonts w:asciiTheme="minorHAnsi" w:hAnsiTheme="minorHAnsi" w:cstheme="minorHAnsi"/>
          <w:iCs/>
        </w:rPr>
      </w:pPr>
      <w:r w:rsidRPr="008137A9">
        <w:rPr>
          <w:rFonts w:asciiTheme="minorHAnsi" w:hAnsiTheme="minorHAnsi" w:cstheme="minorHAnsi"/>
          <w:iCs/>
        </w:rPr>
        <w:t>NCSG patterns corresponding to legacy patterns #13 and #14 are mandatorily supported in FR2 for per-FR capable UE.</w:t>
      </w:r>
      <w:r w:rsidR="0097752B">
        <w:rPr>
          <w:rFonts w:asciiTheme="minorHAnsi" w:hAnsiTheme="minorHAnsi" w:cstheme="minorHAnsi"/>
          <w:iCs/>
        </w:rPr>
        <w:t xml:space="preserve"> </w:t>
      </w:r>
      <w:r w:rsidR="008137A9" w:rsidRPr="008137A9">
        <w:rPr>
          <w:rFonts w:asciiTheme="minorHAnsi" w:eastAsia="SimSun" w:hAnsiTheme="minorHAnsi" w:cstheme="minorHAnsi"/>
          <w:color w:val="000000" w:themeColor="text1"/>
          <w:lang w:val="en-US" w:eastAsia="zh-CN"/>
        </w:rPr>
        <w:t>FFS on other mandatory patterns:</w:t>
      </w:r>
    </w:p>
    <w:p w14:paraId="4374D3DB" w14:textId="61E6884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 xml:space="preserve">For NR-only measurement, NCSG </w:t>
      </w:r>
      <w:r>
        <w:rPr>
          <w:rFonts w:asciiTheme="minorHAnsi" w:hAnsiTheme="minorHAnsi" w:cstheme="minorHAnsi"/>
          <w:iCs/>
        </w:rPr>
        <w:t>GP</w:t>
      </w:r>
      <w:r w:rsidR="008A3406">
        <w:rPr>
          <w:rFonts w:asciiTheme="minorHAnsi" w:hAnsiTheme="minorHAnsi" w:cstheme="minorHAnsi"/>
          <w:iCs/>
        </w:rPr>
        <w:t xml:space="preserve">#2, #3, </w:t>
      </w:r>
      <w:r>
        <w:rPr>
          <w:rFonts w:asciiTheme="minorHAnsi" w:hAnsiTheme="minorHAnsi" w:cstheme="minorHAnsi"/>
          <w:iCs/>
        </w:rPr>
        <w:t>#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51FE46D2" w14:textId="77777777" w:rsidR="0097752B" w:rsidRDefault="0097752B" w:rsidP="0097752B">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w:t>
      </w:r>
    </w:p>
    <w:p w14:paraId="2C029E95" w14:textId="50C4AB75" w:rsidR="002C0209" w:rsidRDefault="001F7C07" w:rsidP="0097752B">
      <w:pPr>
        <w:spacing w:after="120"/>
        <w:jc w:val="both"/>
        <w:rPr>
          <w:rFonts w:asciiTheme="minorHAnsi" w:eastAsia="SimSun" w:hAnsiTheme="minorHAnsi" w:cstheme="minorHAnsi"/>
          <w:color w:val="0070C0"/>
          <w:lang w:val="en-US" w:eastAsia="zh-CN"/>
        </w:rPr>
      </w:pPr>
      <w:r w:rsidRPr="0097752B">
        <w:rPr>
          <w:rFonts w:asciiTheme="minorHAnsi" w:eastAsia="SimSun" w:hAnsiTheme="minorHAnsi" w:cstheme="minorHAnsi"/>
          <w:color w:val="000000" w:themeColor="text1"/>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r w:rsidR="0097752B">
        <w:rPr>
          <w:rFonts w:asciiTheme="minorHAnsi" w:eastAsia="SimSun" w:hAnsiTheme="minorHAnsi" w:cstheme="minorHAnsi"/>
          <w:color w:val="000000" w:themeColor="text1"/>
          <w:lang w:val="en-US" w:eastAsia="zh-CN"/>
        </w:rPr>
        <w:t xml:space="preserve">FFS on </w:t>
      </w:r>
      <w:r w:rsidRPr="0097752B">
        <w:rPr>
          <w:rFonts w:asciiTheme="minorHAnsi" w:eastAsia="SimSun" w:hAnsiTheme="minorHAnsi" w:cstheme="minorHAnsi"/>
          <w:color w:val="000000" w:themeColor="text1"/>
          <w:lang w:val="en-US" w:eastAsia="zh-CN"/>
        </w:rPr>
        <w:t xml:space="preserve">how to indicate support </w:t>
      </w:r>
      <w:r w:rsidR="0097752B" w:rsidRPr="0097752B">
        <w:rPr>
          <w:rFonts w:asciiTheme="minorHAnsi" w:eastAsia="SimSun" w:hAnsiTheme="minorHAnsi" w:cstheme="minorHAnsi"/>
          <w:color w:val="000000" w:themeColor="text1"/>
          <w:lang w:val="en-US" w:eastAsia="zh-CN"/>
        </w:rPr>
        <w:t xml:space="preserve">of </w:t>
      </w:r>
      <w:r w:rsidRPr="0097752B">
        <w:rPr>
          <w:rFonts w:asciiTheme="minorHAnsi" w:eastAsia="SimSun" w:hAnsiTheme="minorHAnsi" w:cstheme="minorHAnsi"/>
          <w:color w:val="000000" w:themeColor="text1"/>
          <w:lang w:val="en-US" w:eastAsia="zh-CN"/>
        </w:rPr>
        <w:t>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0EC89DDB" w14:textId="77777777" w:rsidR="002C0209" w:rsidRPr="0097752B"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3:</w:t>
      </w:r>
      <w:r>
        <w:rPr>
          <w:rFonts w:eastAsiaTheme="minorEastAsia"/>
          <w:i/>
          <w:color w:val="0070C0"/>
          <w:lang w:val="en-US"/>
        </w:rPr>
        <w:t xml:space="preserve"> </w:t>
      </w:r>
      <w:r w:rsidRPr="0097752B">
        <w:rPr>
          <w:rFonts w:asciiTheme="minorHAnsi" w:hAnsiTheme="minorHAnsi" w:cstheme="minorHAnsi"/>
          <w:iCs/>
        </w:rPr>
        <w:t>up to RAN2</w:t>
      </w:r>
    </w:p>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4677A834" w14:textId="77777777" w:rsidR="006C7EC9" w:rsidRPr="006C7EC9" w:rsidRDefault="006C7EC9" w:rsidP="006C7EC9">
      <w:pPr>
        <w:spacing w:after="120"/>
        <w:jc w:val="both"/>
        <w:rPr>
          <w:rFonts w:asciiTheme="minorHAnsi" w:eastAsia="SimSun" w:hAnsiTheme="minorHAnsi" w:cstheme="minorHAnsi"/>
          <w:lang w:val="en-US" w:eastAsia="zh-CN"/>
        </w:rPr>
      </w:pPr>
      <w:r w:rsidRPr="006C7EC9">
        <w:rPr>
          <w:rFonts w:asciiTheme="minorHAnsi" w:eastAsia="SimSun" w:hAnsiTheme="minorHAnsi" w:cstheme="minorHAnsi"/>
          <w:highlight w:val="green"/>
          <w:lang w:val="en-US" w:eastAsia="zh-CN"/>
        </w:rPr>
        <w:t>A</w:t>
      </w:r>
      <w:r w:rsidRPr="006C7EC9">
        <w:rPr>
          <w:rFonts w:asciiTheme="minorHAnsi" w:eastAsia="SimSun" w:hAnsiTheme="minorHAnsi" w:cstheme="minorHAnsi" w:hint="eastAsia"/>
          <w:highlight w:val="green"/>
          <w:lang w:val="en-US" w:eastAsia="zh-CN"/>
        </w:rPr>
        <w:t>greement:</w:t>
      </w:r>
    </w:p>
    <w:p w14:paraId="318473CB" w14:textId="2D07D1C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 xml:space="preserve">The offset of NCSG refers to the starting point of VIL1. </w:t>
      </w:r>
    </w:p>
    <w:p w14:paraId="415B0671" w14:textId="65ACC406"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mgta=0. </w:t>
      </w:r>
    </w:p>
    <w:p w14:paraId="48A5DBA4" w14:textId="75C49817" w:rsidR="002C0209" w:rsidRPr="009D78C6" w:rsidRDefault="00CA07D6" w:rsidP="00CA07D6">
      <w:pPr>
        <w:jc w:val="center"/>
        <w:rPr>
          <w:lang w:val="en-US" w:eastAsia="zh-TW"/>
        </w:rPr>
      </w:pPr>
      <w:r w:rsidRPr="001371DC">
        <w:rPr>
          <w:bCs/>
          <w:iCs/>
          <w:noProof/>
          <w:lang w:eastAsia="zh-CN"/>
        </w:rPr>
        <w:drawing>
          <wp:inline distT="0" distB="0" distL="0" distR="0" wp14:anchorId="120B9E93" wp14:editId="62CF1663">
            <wp:extent cx="3439716" cy="231457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43614" cy="2317198"/>
                    </a:xfrm>
                    <a:prstGeom prst="rect">
                      <a:avLst/>
                    </a:prstGeom>
                    <a:noFill/>
                    <a:ln>
                      <a:noFill/>
                    </a:ln>
                  </pic:spPr>
                </pic:pic>
              </a:graphicData>
            </a:graphic>
          </wp:inline>
        </w:drawing>
      </w: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Pr>
          <w:rFonts w:asciiTheme="minorHAnsi" w:eastAsia="SimSun" w:hAnsiTheme="minorHAnsi" w:cstheme="minorHAnsi"/>
          <w:b/>
          <w:bCs/>
          <w:iCs/>
          <w:u w:val="single"/>
        </w:rPr>
        <w:t>mgta for NCSG:</w:t>
      </w:r>
    </w:p>
    <w:p w14:paraId="685B2013" w14:textId="219B52EA"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w:t>
      </w:r>
      <w:r w:rsidR="001418AF">
        <w:rPr>
          <w:rFonts w:asciiTheme="minorHAnsi" w:eastAsia="SimSun" w:hAnsiTheme="minorHAnsi" w:cstheme="minorHAnsi"/>
          <w:highlight w:val="green"/>
          <w:lang w:val="en-US" w:eastAsia="zh-CN"/>
        </w:rPr>
        <w:t>t:</w:t>
      </w:r>
    </w:p>
    <w:p w14:paraId="0AEA6A6C" w14:textId="77777777" w:rsidR="002C0209" w:rsidRPr="00FF45D1" w:rsidRDefault="001F7C07" w:rsidP="006C7EC9">
      <w:pPr>
        <w:spacing w:after="120"/>
        <w:jc w:val="both"/>
        <w:rPr>
          <w:rFonts w:asciiTheme="minorHAnsi" w:eastAsia="SimSun" w:hAnsiTheme="minorHAnsi" w:cstheme="minorHAnsi"/>
          <w:bCs/>
          <w:iCs/>
          <w:color w:val="000000" w:themeColor="text1"/>
          <w:lang w:val="en-US" w:eastAsia="zh-CN"/>
        </w:rPr>
      </w:pPr>
      <w:r w:rsidRPr="00FF45D1">
        <w:rPr>
          <w:rFonts w:asciiTheme="minorHAnsi" w:eastAsia="SimSun" w:hAnsiTheme="minorHAnsi" w:cstheme="minorHAnsi"/>
          <w:bCs/>
          <w:iCs/>
          <w:color w:val="000000" w:themeColor="text1"/>
          <w:lang w:val="en-US" w:eastAsia="zh-CN"/>
        </w:rPr>
        <w:t>Introduce a new mgta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A3A2338" w14:textId="77777777" w:rsidR="006363D4" w:rsidRPr="006363D4" w:rsidRDefault="006363D4" w:rsidP="006363D4">
      <w:pPr>
        <w:spacing w:after="120"/>
        <w:jc w:val="both"/>
        <w:rPr>
          <w:rFonts w:asciiTheme="minorHAnsi" w:eastAsia="SimSun" w:hAnsiTheme="minorHAnsi" w:cstheme="minorHAnsi"/>
          <w:lang w:val="en-US" w:eastAsia="zh-CN"/>
        </w:rPr>
      </w:pPr>
      <w:r w:rsidRPr="006363D4">
        <w:rPr>
          <w:rFonts w:asciiTheme="minorHAnsi" w:eastAsia="SimSun" w:hAnsiTheme="minorHAnsi" w:cstheme="minorHAnsi"/>
          <w:highlight w:val="green"/>
          <w:lang w:val="en-US" w:eastAsia="zh-CN"/>
        </w:rPr>
        <w:t>A</w:t>
      </w:r>
      <w:r w:rsidRPr="006363D4">
        <w:rPr>
          <w:rFonts w:asciiTheme="minorHAnsi" w:eastAsia="SimSun" w:hAnsiTheme="minorHAnsi" w:cstheme="minorHAnsi" w:hint="eastAsia"/>
          <w:highlight w:val="green"/>
          <w:lang w:val="en-US" w:eastAsia="zh-CN"/>
        </w:rPr>
        <w:t>greement:</w:t>
      </w:r>
    </w:p>
    <w:p w14:paraId="3583D57E" w14:textId="77777777" w:rsidR="00127061" w:rsidRPr="00127061" w:rsidRDefault="00127061" w:rsidP="00127061">
      <w:pPr>
        <w:numPr>
          <w:ilvl w:val="0"/>
          <w:numId w:val="5"/>
        </w:numPr>
        <w:spacing w:after="120"/>
        <w:jc w:val="both"/>
        <w:rPr>
          <w:rFonts w:asciiTheme="minorHAnsi" w:eastAsia="SimSun" w:hAnsiTheme="minorHAnsi" w:cstheme="minorHAnsi"/>
          <w:bCs/>
          <w:iCs/>
          <w:color w:val="000000" w:themeColor="text1"/>
          <w:lang w:val="en-US" w:eastAsia="zh-CN"/>
        </w:rPr>
      </w:pPr>
      <w:r w:rsidRPr="00127061">
        <w:rPr>
          <w:rFonts w:asciiTheme="minorHAnsi" w:eastAsia="SimSun" w:hAnsiTheme="minorHAnsi" w:cstheme="minorHAnsi"/>
          <w:bCs/>
          <w:iCs/>
          <w:color w:val="000000" w:themeColor="text1"/>
          <w:lang w:val="en-US" w:eastAsia="zh-CN"/>
        </w:rPr>
        <w:t xml:space="preserve">Option 1: basic time interval which is expressed as with gap or without gap in the current spec. </w:t>
      </w:r>
    </w:p>
    <w:p w14:paraId="34920420" w14:textId="77777777" w:rsidR="00127061" w:rsidRPr="00127061" w:rsidRDefault="00127061" w:rsidP="00127061">
      <w:pPr>
        <w:numPr>
          <w:ilvl w:val="0"/>
          <w:numId w:val="5"/>
        </w:numPr>
        <w:spacing w:after="120"/>
        <w:jc w:val="both"/>
        <w:rPr>
          <w:rFonts w:asciiTheme="minorHAnsi" w:eastAsia="SimSun" w:hAnsiTheme="minorHAnsi" w:cstheme="minorHAnsi"/>
          <w:bCs/>
          <w:iCs/>
          <w:color w:val="000000" w:themeColor="text1"/>
          <w:lang w:val="en-US" w:eastAsia="zh-CN"/>
        </w:rPr>
      </w:pPr>
      <w:r w:rsidRPr="00127061">
        <w:rPr>
          <w:rFonts w:asciiTheme="minorHAnsi" w:eastAsia="SimSun" w:hAnsiTheme="minorHAnsi" w:cstheme="minorHAnsi"/>
          <w:bCs/>
          <w:iCs/>
          <w:color w:val="000000" w:themeColor="text1"/>
          <w:lang w:val="en-US" w:eastAsia="zh-CN"/>
        </w:rPr>
        <w:t>Option 2: CSSF is derived within gap which is expressed as within gap or outside gap in the current spec</w:t>
      </w:r>
    </w:p>
    <w:p w14:paraId="536C45A1" w14:textId="77777777" w:rsidR="002C0209" w:rsidRPr="00127061" w:rsidRDefault="002C0209">
      <w:pPr>
        <w:spacing w:after="120"/>
        <w:jc w:val="both"/>
        <w:rPr>
          <w:rFonts w:asciiTheme="minorHAnsi" w:eastAsia="SimSun" w:hAnsiTheme="minorHAnsi" w:cstheme="minorHAnsi"/>
          <w:bCs/>
          <w:iCs/>
          <w:lang w:val="en-US" w:eastAsia="zh-CN"/>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ncsg’ and NW configures MG</w:t>
      </w:r>
    </w:p>
    <w:p w14:paraId="625A5BDD" w14:textId="103C0718"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p>
    <w:p w14:paraId="3F830746" w14:textId="77777777" w:rsidR="002C0209" w:rsidRDefault="001F7C07" w:rsidP="002530AC">
      <w:pPr>
        <w:spacing w:after="120"/>
        <w:jc w:val="both"/>
        <w:rPr>
          <w:rFonts w:eastAsiaTheme="minorEastAsia"/>
          <w:i/>
          <w:color w:val="0070C0"/>
          <w:lang w:val="en-US"/>
        </w:rPr>
      </w:pPr>
      <w:r w:rsidRPr="00127061">
        <w:rPr>
          <w:rFonts w:asciiTheme="minorHAnsi" w:eastAsia="SimSun" w:hAnsiTheme="minorHAnsi" w:cstheme="minorHAnsi"/>
          <w:bCs/>
          <w:iCs/>
          <w:color w:val="000000" w:themeColor="text1"/>
          <w:lang w:val="en-US" w:eastAsia="zh-CN"/>
        </w:rPr>
        <w:t>When UE indicates ‘ncsg’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5C41F8DB"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w:t>
      </w:r>
      <w:r w:rsidR="002825F4">
        <w:rPr>
          <w:rFonts w:asciiTheme="minorHAnsi" w:eastAsia="SimSun" w:hAnsiTheme="minorHAnsi" w:cstheme="minorHAnsi"/>
          <w:b/>
          <w:bCs/>
          <w:iCs/>
          <w:u w:val="single"/>
        </w:rPr>
        <w:t>A</w:t>
      </w:r>
      <w:r>
        <w:rPr>
          <w:rFonts w:asciiTheme="minorHAnsi" w:eastAsia="SimSun" w:hAnsiTheme="minorHAnsi" w:cstheme="minorHAnsi"/>
          <w:b/>
          <w:bCs/>
          <w:iCs/>
          <w:u w:val="single"/>
        </w:rPr>
        <w:t>: when UE indicates ‘no-gap-no-ncsg’ and NW configures NCSG</w:t>
      </w:r>
    </w:p>
    <w:p w14:paraId="288B38ED" w14:textId="77777777" w:rsidR="00614B78" w:rsidRPr="00614B78" w:rsidRDefault="00614B78" w:rsidP="00614B78">
      <w:pPr>
        <w:spacing w:after="120"/>
        <w:jc w:val="both"/>
        <w:rPr>
          <w:rFonts w:asciiTheme="minorHAnsi" w:eastAsia="SimSun" w:hAnsiTheme="minorHAnsi" w:cstheme="minorHAnsi"/>
          <w:bCs/>
          <w:iCs/>
          <w:color w:val="000000" w:themeColor="text1"/>
          <w:lang w:val="en-US" w:eastAsia="zh-CN"/>
        </w:rPr>
      </w:pPr>
      <w:r w:rsidRPr="00614B78">
        <w:rPr>
          <w:rFonts w:asciiTheme="minorHAnsi" w:eastAsia="SimSun" w:hAnsiTheme="minorHAnsi" w:cstheme="minorHAnsi"/>
          <w:bCs/>
          <w:iCs/>
          <w:color w:val="000000" w:themeColor="text1"/>
          <w:highlight w:val="green"/>
          <w:lang w:val="en-US" w:eastAsia="zh-CN"/>
        </w:rPr>
        <w:t>A</w:t>
      </w:r>
      <w:r w:rsidRPr="00614B78">
        <w:rPr>
          <w:rFonts w:asciiTheme="minorHAnsi" w:eastAsia="SimSun" w:hAnsiTheme="minorHAnsi" w:cstheme="minorHAnsi" w:hint="eastAsia"/>
          <w:bCs/>
          <w:iCs/>
          <w:color w:val="000000" w:themeColor="text1"/>
          <w:highlight w:val="green"/>
          <w:lang w:val="en-US" w:eastAsia="zh-CN"/>
        </w:rPr>
        <w:t>greement:</w:t>
      </w:r>
    </w:p>
    <w:p w14:paraId="7851EB16" w14:textId="77777777" w:rsidR="002C0209" w:rsidRPr="00614B78" w:rsidRDefault="001F7C07" w:rsidP="00614B78">
      <w:pPr>
        <w:numPr>
          <w:ilvl w:val="0"/>
          <w:numId w:val="5"/>
        </w:numPr>
        <w:spacing w:after="120"/>
        <w:jc w:val="both"/>
        <w:rPr>
          <w:rFonts w:asciiTheme="minorHAnsi" w:eastAsia="SimSun" w:hAnsiTheme="minorHAnsi" w:cstheme="minorHAnsi"/>
          <w:bCs/>
          <w:iCs/>
          <w:color w:val="000000" w:themeColor="text1"/>
          <w:lang w:val="en-US" w:eastAsia="zh-CN"/>
        </w:rPr>
      </w:pPr>
      <w:r w:rsidRPr="00614B78">
        <w:rPr>
          <w:rFonts w:asciiTheme="minorHAnsi" w:eastAsia="SimSun" w:hAnsiTheme="minorHAnsi" w:cstheme="minorHAnsi" w:hint="eastAsia"/>
          <w:bCs/>
          <w:iCs/>
          <w:color w:val="000000" w:themeColor="text1"/>
          <w:lang w:val="en-US" w:eastAsia="zh-CN"/>
        </w:rPr>
        <w:t>I</w:t>
      </w:r>
      <w:r w:rsidRPr="00614B78">
        <w:rPr>
          <w:rFonts w:asciiTheme="minorHAnsi" w:eastAsia="SimSun" w:hAnsiTheme="minorHAnsi" w:cstheme="minorHAnsi"/>
          <w:bCs/>
          <w:iCs/>
          <w:color w:val="000000" w:themeColor="text1"/>
          <w:lang w:val="en-US" w:eastAsia="zh-CN"/>
        </w:rPr>
        <w:t xml:space="preserve">f RS occasion (e.g. SMTC) </w:t>
      </w:r>
      <w:r w:rsidRPr="00614B78">
        <w:rPr>
          <w:rFonts w:asciiTheme="minorHAnsi" w:eastAsia="SimSun" w:hAnsiTheme="minorHAnsi" w:cstheme="minorHAnsi" w:hint="eastAsia"/>
          <w:bCs/>
          <w:iCs/>
          <w:color w:val="000000" w:themeColor="text1"/>
          <w:lang w:val="en-US" w:eastAsia="zh-CN"/>
        </w:rPr>
        <w:t>is</w:t>
      </w:r>
      <w:r w:rsidRPr="00614B78">
        <w:rPr>
          <w:rFonts w:asciiTheme="minorHAnsi" w:eastAsia="SimSun" w:hAnsiTheme="minorHAnsi" w:cstheme="minorHAnsi"/>
          <w:bCs/>
          <w:iCs/>
          <w:color w:val="000000" w:themeColor="text1"/>
          <w:lang w:val="en-US" w:eastAsia="zh-CN"/>
        </w:rPr>
        <w:t xml:space="preserve"> </w:t>
      </w:r>
      <w:r w:rsidRPr="00614B78">
        <w:rPr>
          <w:rFonts w:asciiTheme="minorHAnsi" w:eastAsia="SimSun" w:hAnsiTheme="minorHAnsi" w:cstheme="minorHAnsi" w:hint="eastAsia"/>
          <w:bCs/>
          <w:iCs/>
          <w:color w:val="000000" w:themeColor="text1"/>
          <w:lang w:val="en-US" w:eastAsia="zh-CN"/>
        </w:rPr>
        <w:t>fully</w:t>
      </w:r>
      <w:r w:rsidRPr="00614B78">
        <w:rPr>
          <w:rFonts w:asciiTheme="minorHAnsi" w:eastAsia="SimSun" w:hAnsiTheme="minorHAnsi" w:cstheme="minorHAnsi"/>
          <w:bCs/>
          <w:iCs/>
          <w:color w:val="000000" w:themeColor="text1"/>
          <w:lang w:val="en-US" w:eastAsia="zh-CN"/>
        </w:rPr>
        <w:t xml:space="preserve"> overlapped with NCSG, measurement is performed within NCSG</w:t>
      </w:r>
    </w:p>
    <w:p w14:paraId="79B4B203" w14:textId="77777777" w:rsidR="002C0209" w:rsidRPr="00614B78" w:rsidRDefault="001F7C07" w:rsidP="00614B78">
      <w:pPr>
        <w:numPr>
          <w:ilvl w:val="0"/>
          <w:numId w:val="5"/>
        </w:numPr>
        <w:spacing w:after="120"/>
        <w:jc w:val="both"/>
        <w:rPr>
          <w:rFonts w:asciiTheme="minorHAnsi" w:eastAsia="SimSun" w:hAnsiTheme="minorHAnsi" w:cstheme="minorHAnsi"/>
          <w:bCs/>
          <w:iCs/>
          <w:color w:val="000000" w:themeColor="text1"/>
          <w:lang w:val="en-US" w:eastAsia="zh-CN"/>
        </w:rPr>
      </w:pPr>
      <w:r w:rsidRPr="00614B78">
        <w:rPr>
          <w:rFonts w:asciiTheme="minorHAnsi" w:eastAsia="SimSun" w:hAnsiTheme="minorHAnsi" w:cstheme="minorHAnsi" w:hint="eastAsia"/>
          <w:bCs/>
          <w:iCs/>
          <w:color w:val="000000" w:themeColor="text1"/>
          <w:lang w:val="en-US" w:eastAsia="zh-CN"/>
        </w:rPr>
        <w:t>I</w:t>
      </w:r>
      <w:r w:rsidRPr="00614B78">
        <w:rPr>
          <w:rFonts w:asciiTheme="minorHAnsi" w:eastAsia="SimSun" w:hAnsiTheme="minorHAnsi" w:cstheme="minorHAnsi"/>
          <w:bCs/>
          <w:iCs/>
          <w:color w:val="000000" w:themeColor="text1"/>
          <w:lang w:val="en-US" w:eastAsia="zh-CN"/>
        </w:rPr>
        <w:t xml:space="preserve">f RS occasion (e.g. SMTC) </w:t>
      </w:r>
      <w:r w:rsidRPr="00614B78">
        <w:rPr>
          <w:rFonts w:asciiTheme="minorHAnsi" w:eastAsia="SimSun" w:hAnsiTheme="minorHAnsi" w:cstheme="minorHAnsi" w:hint="eastAsia"/>
          <w:bCs/>
          <w:iCs/>
          <w:color w:val="000000" w:themeColor="text1"/>
          <w:lang w:val="en-US" w:eastAsia="zh-CN"/>
        </w:rPr>
        <w:t>is</w:t>
      </w:r>
      <w:r w:rsidRPr="00614B78">
        <w:rPr>
          <w:rFonts w:asciiTheme="minorHAnsi" w:eastAsia="SimSun" w:hAnsiTheme="minorHAnsi" w:cstheme="minorHAnsi"/>
          <w:bCs/>
          <w:iCs/>
          <w:color w:val="000000" w:themeColor="text1"/>
          <w:lang w:val="en-US" w:eastAsia="zh-CN"/>
        </w:rPr>
        <w:t xml:space="preserve"> not </w:t>
      </w:r>
      <w:r w:rsidRPr="00614B78">
        <w:rPr>
          <w:rFonts w:asciiTheme="minorHAnsi" w:eastAsia="SimSun" w:hAnsiTheme="minorHAnsi" w:cstheme="minorHAnsi" w:hint="eastAsia"/>
          <w:bCs/>
          <w:iCs/>
          <w:color w:val="000000" w:themeColor="text1"/>
          <w:lang w:val="en-US" w:eastAsia="zh-CN"/>
        </w:rPr>
        <w:t>fully</w:t>
      </w:r>
      <w:r w:rsidRPr="00614B78">
        <w:rPr>
          <w:rFonts w:asciiTheme="minorHAnsi" w:eastAsia="SimSun" w:hAnsiTheme="minorHAnsi" w:cstheme="minorHAnsi"/>
          <w:bCs/>
          <w:iCs/>
          <w:color w:val="000000" w:themeColor="text1"/>
          <w:lang w:val="en-US" w:eastAsia="zh-CN"/>
        </w:rPr>
        <w:t xml:space="preserve"> overlapped with NCSG, measurement is performed outside NCSG</w:t>
      </w:r>
    </w:p>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ncsg’ and NW configures MG</w:t>
      </w:r>
    </w:p>
    <w:p w14:paraId="19205217" w14:textId="77777777" w:rsidR="000130A7" w:rsidRPr="00614B78" w:rsidRDefault="000130A7" w:rsidP="000130A7">
      <w:pPr>
        <w:spacing w:after="120"/>
        <w:jc w:val="both"/>
        <w:rPr>
          <w:rFonts w:asciiTheme="minorHAnsi" w:eastAsia="SimSun" w:hAnsiTheme="minorHAnsi" w:cstheme="minorHAnsi"/>
          <w:bCs/>
          <w:iCs/>
          <w:color w:val="000000" w:themeColor="text1"/>
          <w:lang w:val="en-US" w:eastAsia="zh-CN"/>
        </w:rPr>
      </w:pPr>
      <w:r w:rsidRPr="00614B78">
        <w:rPr>
          <w:rFonts w:asciiTheme="minorHAnsi" w:eastAsia="SimSun" w:hAnsiTheme="minorHAnsi" w:cstheme="minorHAnsi"/>
          <w:bCs/>
          <w:iCs/>
          <w:color w:val="000000" w:themeColor="text1"/>
          <w:highlight w:val="green"/>
          <w:lang w:val="en-US" w:eastAsia="zh-CN"/>
        </w:rPr>
        <w:t>A</w:t>
      </w:r>
      <w:r w:rsidRPr="00614B78">
        <w:rPr>
          <w:rFonts w:asciiTheme="minorHAnsi" w:eastAsia="SimSun" w:hAnsiTheme="minorHAnsi" w:cstheme="minorHAnsi" w:hint="eastAsia"/>
          <w:bCs/>
          <w:iCs/>
          <w:color w:val="000000" w:themeColor="text1"/>
          <w:highlight w:val="green"/>
          <w:lang w:val="en-US" w:eastAsia="zh-CN"/>
        </w:rPr>
        <w:t>greement:</w:t>
      </w:r>
    </w:p>
    <w:p w14:paraId="5FF62D7B" w14:textId="77777777" w:rsidR="002C0209" w:rsidRPr="000130A7" w:rsidRDefault="001F7C07" w:rsidP="000130A7">
      <w:pPr>
        <w:numPr>
          <w:ilvl w:val="0"/>
          <w:numId w:val="5"/>
        </w:numPr>
        <w:spacing w:after="120"/>
        <w:jc w:val="both"/>
        <w:rPr>
          <w:rFonts w:asciiTheme="minorHAnsi" w:eastAsia="SimSun" w:hAnsiTheme="minorHAnsi" w:cstheme="minorHAnsi"/>
          <w:bCs/>
          <w:iCs/>
          <w:color w:val="000000" w:themeColor="text1"/>
          <w:lang w:val="en-US" w:eastAsia="zh-CN"/>
        </w:rPr>
      </w:pPr>
      <w:r w:rsidRPr="000130A7">
        <w:rPr>
          <w:rFonts w:asciiTheme="minorHAnsi" w:eastAsia="SimSun" w:hAnsiTheme="minorHAnsi" w:cstheme="minorHAnsi" w:hint="eastAsia"/>
          <w:bCs/>
          <w:iCs/>
          <w:color w:val="000000" w:themeColor="text1"/>
          <w:lang w:val="en-US" w:eastAsia="zh-CN"/>
        </w:rPr>
        <w:t>I</w:t>
      </w:r>
      <w:r w:rsidRPr="000130A7">
        <w:rPr>
          <w:rFonts w:asciiTheme="minorHAnsi" w:eastAsia="SimSun" w:hAnsiTheme="minorHAnsi" w:cstheme="minorHAnsi"/>
          <w:bCs/>
          <w:iCs/>
          <w:color w:val="000000" w:themeColor="text1"/>
          <w:lang w:val="en-US" w:eastAsia="zh-CN"/>
        </w:rPr>
        <w:t xml:space="preserve">f RS occasion (e.g. SMTC) </w:t>
      </w:r>
      <w:r w:rsidRPr="000130A7">
        <w:rPr>
          <w:rFonts w:asciiTheme="minorHAnsi" w:eastAsia="SimSun" w:hAnsiTheme="minorHAnsi" w:cstheme="minorHAnsi" w:hint="eastAsia"/>
          <w:bCs/>
          <w:iCs/>
          <w:color w:val="000000" w:themeColor="text1"/>
          <w:lang w:val="en-US" w:eastAsia="zh-CN"/>
        </w:rPr>
        <w:t>is</w:t>
      </w:r>
      <w:r w:rsidRPr="000130A7">
        <w:rPr>
          <w:rFonts w:asciiTheme="minorHAnsi" w:eastAsia="SimSun" w:hAnsiTheme="minorHAnsi" w:cstheme="minorHAnsi"/>
          <w:bCs/>
          <w:iCs/>
          <w:color w:val="000000" w:themeColor="text1"/>
          <w:lang w:val="en-US" w:eastAsia="zh-CN"/>
        </w:rPr>
        <w:t xml:space="preserve"> </w:t>
      </w:r>
      <w:r w:rsidRPr="000130A7">
        <w:rPr>
          <w:rFonts w:asciiTheme="minorHAnsi" w:eastAsia="SimSun" w:hAnsiTheme="minorHAnsi" w:cstheme="minorHAnsi" w:hint="eastAsia"/>
          <w:bCs/>
          <w:iCs/>
          <w:color w:val="000000" w:themeColor="text1"/>
          <w:lang w:val="en-US" w:eastAsia="zh-CN"/>
        </w:rPr>
        <w:t>fully</w:t>
      </w:r>
      <w:r w:rsidRPr="000130A7">
        <w:rPr>
          <w:rFonts w:asciiTheme="minorHAnsi" w:eastAsia="SimSun" w:hAnsiTheme="minorHAnsi" w:cstheme="minorHAnsi"/>
          <w:bCs/>
          <w:iCs/>
          <w:color w:val="000000" w:themeColor="text1"/>
          <w:lang w:val="en-US" w:eastAsia="zh-CN"/>
        </w:rPr>
        <w:t xml:space="preserve"> overlapped with MG, measurement is performed within MG</w:t>
      </w:r>
    </w:p>
    <w:p w14:paraId="023BA1D4" w14:textId="77777777" w:rsidR="002C0209" w:rsidRPr="000130A7" w:rsidRDefault="001F7C07" w:rsidP="000130A7">
      <w:pPr>
        <w:numPr>
          <w:ilvl w:val="0"/>
          <w:numId w:val="5"/>
        </w:numPr>
        <w:spacing w:after="120"/>
        <w:jc w:val="both"/>
        <w:rPr>
          <w:rFonts w:asciiTheme="minorHAnsi" w:eastAsia="SimSun" w:hAnsiTheme="minorHAnsi" w:cstheme="minorHAnsi"/>
          <w:bCs/>
          <w:iCs/>
          <w:color w:val="000000" w:themeColor="text1"/>
          <w:lang w:val="en-US" w:eastAsia="zh-CN"/>
        </w:rPr>
      </w:pPr>
      <w:r w:rsidRPr="000130A7">
        <w:rPr>
          <w:rFonts w:asciiTheme="minorHAnsi" w:eastAsia="SimSun" w:hAnsiTheme="minorHAnsi" w:cstheme="minorHAnsi" w:hint="eastAsia"/>
          <w:bCs/>
          <w:iCs/>
          <w:color w:val="000000" w:themeColor="text1"/>
          <w:lang w:val="en-US" w:eastAsia="zh-CN"/>
        </w:rPr>
        <w:t>I</w:t>
      </w:r>
      <w:r w:rsidRPr="000130A7">
        <w:rPr>
          <w:rFonts w:asciiTheme="minorHAnsi" w:eastAsia="SimSun" w:hAnsiTheme="minorHAnsi" w:cstheme="minorHAnsi"/>
          <w:bCs/>
          <w:iCs/>
          <w:color w:val="000000" w:themeColor="text1"/>
          <w:lang w:val="en-US" w:eastAsia="zh-CN"/>
        </w:rPr>
        <w:t xml:space="preserve">f RS occasion (e.g. SMTC) </w:t>
      </w:r>
      <w:r w:rsidRPr="000130A7">
        <w:rPr>
          <w:rFonts w:asciiTheme="minorHAnsi" w:eastAsia="SimSun" w:hAnsiTheme="minorHAnsi" w:cstheme="minorHAnsi" w:hint="eastAsia"/>
          <w:bCs/>
          <w:iCs/>
          <w:color w:val="000000" w:themeColor="text1"/>
          <w:lang w:val="en-US" w:eastAsia="zh-CN"/>
        </w:rPr>
        <w:t>is</w:t>
      </w:r>
      <w:r w:rsidRPr="000130A7">
        <w:rPr>
          <w:rFonts w:asciiTheme="minorHAnsi" w:eastAsia="SimSun" w:hAnsiTheme="minorHAnsi" w:cstheme="minorHAnsi"/>
          <w:bCs/>
          <w:iCs/>
          <w:color w:val="000000" w:themeColor="text1"/>
          <w:lang w:val="en-US" w:eastAsia="zh-CN"/>
        </w:rPr>
        <w:t xml:space="preserve"> not </w:t>
      </w:r>
      <w:r w:rsidRPr="000130A7">
        <w:rPr>
          <w:rFonts w:asciiTheme="minorHAnsi" w:eastAsia="SimSun" w:hAnsiTheme="minorHAnsi" w:cstheme="minorHAnsi" w:hint="eastAsia"/>
          <w:bCs/>
          <w:iCs/>
          <w:color w:val="000000" w:themeColor="text1"/>
          <w:lang w:val="en-US" w:eastAsia="zh-CN"/>
        </w:rPr>
        <w:t>fully</w:t>
      </w:r>
      <w:r w:rsidRPr="000130A7">
        <w:rPr>
          <w:rFonts w:asciiTheme="minorHAnsi" w:eastAsia="SimSun" w:hAnsiTheme="minorHAnsi" w:cstheme="minorHAnsi"/>
          <w:bCs/>
          <w:iCs/>
          <w:color w:val="000000" w:themeColor="text1"/>
          <w:lang w:val="en-US" w:eastAsia="zh-CN"/>
        </w:rPr>
        <w:t xml:space="preserve"> overlapped with MG, measurement is performed outside MG</w:t>
      </w:r>
    </w:p>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5DD63E42"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p>
    <w:p w14:paraId="6B028585" w14:textId="77777777" w:rsidR="002C0209" w:rsidRPr="000130A7" w:rsidRDefault="001F7C07" w:rsidP="000130A7">
      <w:pPr>
        <w:numPr>
          <w:ilvl w:val="0"/>
          <w:numId w:val="5"/>
        </w:numPr>
        <w:spacing w:after="120"/>
        <w:jc w:val="both"/>
        <w:rPr>
          <w:rFonts w:asciiTheme="minorHAnsi" w:eastAsia="SimSun" w:hAnsiTheme="minorHAnsi" w:cstheme="minorHAnsi"/>
          <w:bCs/>
          <w:iCs/>
          <w:color w:val="000000" w:themeColor="text1"/>
          <w:lang w:val="en-US" w:eastAsia="zh-CN"/>
        </w:rPr>
      </w:pPr>
      <w:r w:rsidRPr="000130A7">
        <w:rPr>
          <w:rFonts w:asciiTheme="minorHAnsi" w:eastAsia="SimSun" w:hAnsiTheme="minorHAnsi" w:cstheme="minorHAnsi"/>
          <w:bCs/>
          <w:iCs/>
          <w:color w:val="000000" w:themeColor="text1"/>
          <w:lang w:val="en-US" w:eastAsia="zh-CN"/>
        </w:rPr>
        <w:t>Only those measurement types RAN4 agreed to be measured via NCSG will be considered</w:t>
      </w:r>
    </w:p>
    <w:p w14:paraId="5AC925E4" w14:textId="77777777" w:rsidR="002C0209" w:rsidRPr="000130A7" w:rsidRDefault="001F7C07" w:rsidP="000130A7">
      <w:pPr>
        <w:numPr>
          <w:ilvl w:val="0"/>
          <w:numId w:val="5"/>
        </w:numPr>
        <w:spacing w:after="120"/>
        <w:jc w:val="both"/>
        <w:rPr>
          <w:rFonts w:asciiTheme="minorHAnsi" w:eastAsia="SimSun" w:hAnsiTheme="minorHAnsi" w:cstheme="minorHAnsi"/>
          <w:bCs/>
          <w:iCs/>
          <w:color w:val="000000" w:themeColor="text1"/>
          <w:lang w:val="en-US" w:eastAsia="zh-CN"/>
        </w:rPr>
      </w:pPr>
      <w:r w:rsidRPr="000130A7">
        <w:rPr>
          <w:rFonts w:asciiTheme="minorHAnsi" w:eastAsia="SimSun" w:hAnsiTheme="minorHAnsi" w:cstheme="minorHAnsi"/>
          <w:bCs/>
          <w:iCs/>
          <w:color w:val="000000" w:themeColor="text1"/>
          <w:lang w:val="en-US" w:eastAsia="zh-CN"/>
        </w:rPr>
        <w:t>When NCSG is configured, for a frequency layer that can be measured without MG</w:t>
      </w:r>
    </w:p>
    <w:p w14:paraId="71BF8F4A" w14:textId="77777777" w:rsidR="002C0209" w:rsidRPr="000130A7" w:rsidRDefault="001F7C07" w:rsidP="000130A7">
      <w:pPr>
        <w:numPr>
          <w:ilvl w:val="1"/>
          <w:numId w:val="5"/>
        </w:numPr>
        <w:spacing w:after="120"/>
        <w:jc w:val="both"/>
        <w:rPr>
          <w:rFonts w:asciiTheme="minorHAnsi" w:eastAsia="SimSun" w:hAnsiTheme="minorHAnsi" w:cstheme="minorHAnsi"/>
          <w:bCs/>
          <w:iCs/>
          <w:color w:val="000000" w:themeColor="text1"/>
          <w:lang w:val="en-US" w:eastAsia="zh-CN"/>
        </w:rPr>
      </w:pPr>
      <w:r w:rsidRPr="000130A7">
        <w:rPr>
          <w:rFonts w:asciiTheme="minorHAnsi" w:eastAsia="SimSun" w:hAnsiTheme="minorHAnsi" w:cstheme="minorHAnsi"/>
          <w:bCs/>
          <w:iCs/>
          <w:color w:val="000000" w:themeColor="text1"/>
          <w:lang w:val="en-US" w:eastAsia="zh-CN"/>
        </w:rPr>
        <w:t>when SMTC is partially overlapped with NCSG, Kp = 1/(1- (SMTC period /VIRP)) applies</w:t>
      </w:r>
    </w:p>
    <w:p w14:paraId="5CE90690" w14:textId="77777777" w:rsidR="002C0209" w:rsidRPr="000130A7" w:rsidRDefault="001F7C07" w:rsidP="000130A7">
      <w:pPr>
        <w:numPr>
          <w:ilvl w:val="1"/>
          <w:numId w:val="5"/>
        </w:numPr>
        <w:spacing w:after="120"/>
        <w:jc w:val="both"/>
        <w:rPr>
          <w:rFonts w:asciiTheme="minorHAnsi" w:eastAsia="SimSun" w:hAnsiTheme="minorHAnsi" w:cstheme="minorHAnsi"/>
          <w:bCs/>
          <w:iCs/>
          <w:color w:val="000000" w:themeColor="text1"/>
          <w:lang w:val="en-US" w:eastAsia="zh-CN"/>
        </w:rPr>
      </w:pPr>
      <w:r w:rsidRPr="000130A7">
        <w:rPr>
          <w:rFonts w:asciiTheme="minorHAnsi" w:eastAsia="SimSun" w:hAnsiTheme="minorHAnsi" w:cstheme="minorHAnsi"/>
          <w:bCs/>
          <w:iCs/>
          <w:color w:val="000000" w:themeColor="text1"/>
          <w:lang w:val="en-US" w:eastAsia="zh-CN"/>
        </w:rPr>
        <w:t>when SMTC is fully overlapped with NCSG, the frequency layer should be measured within NCSG and be accounted in the CSSF with NCSG.</w:t>
      </w:r>
    </w:p>
    <w:p w14:paraId="0ABC454A" w14:textId="201F8FFD" w:rsidR="002C0209" w:rsidRPr="000130A7" w:rsidRDefault="000130A7" w:rsidP="000130A7">
      <w:pPr>
        <w:numPr>
          <w:ilvl w:val="0"/>
          <w:numId w:val="5"/>
        </w:numPr>
        <w:spacing w:after="120"/>
        <w:jc w:val="both"/>
        <w:rPr>
          <w:rFonts w:asciiTheme="minorHAnsi" w:eastAsia="SimSun" w:hAnsiTheme="minorHAnsi" w:cstheme="minorHAnsi"/>
          <w:bCs/>
          <w:iCs/>
          <w:color w:val="000000" w:themeColor="text1"/>
          <w:lang w:val="en-US" w:eastAsia="zh-CN"/>
        </w:rPr>
      </w:pPr>
      <w:r w:rsidRPr="000130A7">
        <w:rPr>
          <w:rFonts w:asciiTheme="minorHAnsi" w:eastAsia="SimSun" w:hAnsiTheme="minorHAnsi" w:cstheme="minorHAnsi"/>
          <w:bCs/>
          <w:iCs/>
          <w:color w:val="000000" w:themeColor="text1"/>
          <w:lang w:val="en-US" w:eastAsia="zh-CN"/>
        </w:rPr>
        <w:t xml:space="preserve">FFS: </w:t>
      </w:r>
      <w:r w:rsidR="001F7C07" w:rsidRPr="000130A7">
        <w:rPr>
          <w:rFonts w:asciiTheme="minorHAnsi" w:eastAsia="SimSun" w:hAnsiTheme="minorHAnsi" w:cstheme="minorHAnsi"/>
          <w:bCs/>
          <w:iCs/>
          <w:color w:val="000000" w:themeColor="text1"/>
          <w:lang w:val="en-US" w:eastAsia="zh-CN"/>
        </w:rPr>
        <w:t>When UE reports the NCSG capability (‘no-gap-no-ncsg’, ’ncsg’ and ‘gap’) on a target band to network, the reported capability applies to all measurement types agreed by RAN4 on that target band.</w:t>
      </w: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7DD185D3" w14:textId="77777777" w:rsidR="00757BCB" w:rsidRPr="00757BCB" w:rsidRDefault="00757BCB" w:rsidP="00757BCB">
      <w:pPr>
        <w:spacing w:after="120"/>
        <w:jc w:val="both"/>
        <w:rPr>
          <w:rFonts w:asciiTheme="minorHAnsi" w:eastAsia="SimSun" w:hAnsiTheme="minorHAnsi" w:cstheme="minorHAnsi"/>
          <w:lang w:val="en-US" w:eastAsia="zh-CN"/>
        </w:rPr>
      </w:pPr>
      <w:r w:rsidRPr="00757BCB">
        <w:rPr>
          <w:rFonts w:asciiTheme="minorHAnsi" w:eastAsia="SimSun" w:hAnsiTheme="minorHAnsi" w:cstheme="minorHAnsi"/>
          <w:highlight w:val="green"/>
          <w:lang w:val="en-US" w:eastAsia="zh-CN"/>
        </w:rPr>
        <w:t>A</w:t>
      </w:r>
      <w:r w:rsidRPr="00757BCB">
        <w:rPr>
          <w:rFonts w:asciiTheme="minorHAnsi" w:eastAsia="SimSun" w:hAnsiTheme="minorHAnsi" w:cstheme="minorHAnsi" w:hint="eastAsia"/>
          <w:highlight w:val="green"/>
          <w:lang w:val="en-US" w:eastAsia="zh-CN"/>
        </w:rPr>
        <w:t>greement:</w:t>
      </w:r>
    </w:p>
    <w:p w14:paraId="3015CF9F" w14:textId="5A8F4256"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p>
    <w:p w14:paraId="4FCACED8" w14:textId="109BFE53"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 xml:space="preserve">Define a per BC indication for per FR NCSG. </w:t>
      </w:r>
    </w:p>
    <w:p w14:paraId="41A68FB3" w14:textId="60A4B18C" w:rsidR="002C0209" w:rsidRPr="00037E02" w:rsidRDefault="001F7C07" w:rsidP="00037E02">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r>
        <w:rPr>
          <w:rFonts w:asciiTheme="minorHAnsi" w:hAnsiTheme="minorHAnsi" w:cstheme="minorHAnsi"/>
          <w:i/>
        </w:rPr>
        <w:t>independentGapConfig</w:t>
      </w:r>
      <w:r>
        <w:rPr>
          <w:rFonts w:asciiTheme="minorHAnsi" w:hAnsiTheme="minorHAnsi" w:cstheme="minorHAnsi"/>
          <w:iCs/>
        </w:rPr>
        <w:t xml:space="preserve">. Define a new NCSG per-UE and per-FR capability, e.g. </w:t>
      </w:r>
      <w:r>
        <w:rPr>
          <w:rFonts w:asciiTheme="minorHAnsi" w:hAnsiTheme="minorHAnsi" w:cstheme="minorHAnsi"/>
          <w:i/>
        </w:rPr>
        <w:t>independentNCSGConfig</w:t>
      </w:r>
      <w:r>
        <w:rPr>
          <w:rFonts w:asciiTheme="minorHAnsi" w:hAnsiTheme="minorHAnsi" w:cstheme="minorHAnsi"/>
          <w:iCs/>
        </w:rPr>
        <w:t xml:space="preserve"> </w:t>
      </w:r>
    </w:p>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Pr>
          <w:rFonts w:asciiTheme="minorHAnsi" w:eastAsia="SimSun" w:hAnsiTheme="minorHAnsi" w:cstheme="minorHAnsi"/>
          <w:b/>
          <w:bCs/>
          <w:iCs/>
          <w:u w:val="single"/>
          <w:lang w:eastAsia="zh-CN"/>
        </w:rPr>
        <w:t>deriveSSB-IndexFromCell-inter</w:t>
      </w:r>
    </w:p>
    <w:p w14:paraId="509826E7" w14:textId="77777777" w:rsidR="000A1C34" w:rsidRDefault="000A1C34" w:rsidP="000A1C34">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p>
    <w:p w14:paraId="6F14BD97" w14:textId="77777777" w:rsidR="002C0209" w:rsidRDefault="001F7C07">
      <w:pPr>
        <w:spacing w:after="120"/>
        <w:jc w:val="both"/>
        <w:rPr>
          <w:rFonts w:asciiTheme="minorHAnsi" w:eastAsia="SimSun" w:hAnsiTheme="minorHAnsi" w:cstheme="minorHAnsi"/>
          <w:iCs/>
        </w:rPr>
      </w:pPr>
      <w:r w:rsidRPr="000A1C34">
        <w:rPr>
          <w:rFonts w:asciiTheme="minorHAnsi" w:eastAsia="SimSun" w:hAnsiTheme="minorHAnsi" w:cstheme="minorHAnsi"/>
          <w:iCs/>
          <w:lang w:val="en-US"/>
        </w:rPr>
        <w:t>RAN4 agreed to introduce a new network signaling [</w:t>
      </w:r>
      <w:r w:rsidRPr="000A1C34">
        <w:rPr>
          <w:rFonts w:asciiTheme="minorHAnsi" w:eastAsia="SimSun" w:hAnsiTheme="minorHAnsi" w:cstheme="minorHAnsi"/>
          <w:i/>
          <w:lang w:eastAsia="zh-CN"/>
        </w:rPr>
        <w:t>deriveSSB-IndexFromCell</w:t>
      </w:r>
      <w:r w:rsidRPr="000A1C34">
        <w:rPr>
          <w:rFonts w:asciiTheme="minorHAnsi" w:eastAsia="SimSun" w:hAnsiTheme="minorHAnsi" w:cstheme="minorHAnsi"/>
          <w:i/>
          <w:lang w:val="en-US"/>
        </w:rPr>
        <w:t>-inter</w:t>
      </w:r>
      <w:r w:rsidRPr="000A1C34">
        <w:rPr>
          <w:rFonts w:asciiTheme="minorHAnsi" w:eastAsia="SimSun" w:hAnsiTheme="minorHAnsi" w:cstheme="minorHAnsi"/>
          <w:iCs/>
          <w:lang w:val="en-US"/>
        </w:rPr>
        <w:t xml:space="preserve">] </w:t>
      </w:r>
      <w:r w:rsidRPr="000A1C34">
        <w:rPr>
          <w:rFonts w:asciiTheme="minorHAnsi" w:eastAsia="SimSun" w:hAnsiTheme="minorHAnsi" w:cstheme="minorHAnsi"/>
          <w:iCs/>
        </w:rPr>
        <w:t>informing UE that the SSB indexes of target cell(s) on a frequency different than serving cell frequency can be derived from a serving cell, and which serving cell to utilize for target SSB indexes derivation.</w:t>
      </w:r>
    </w:p>
    <w:p w14:paraId="555C7263" w14:textId="77777777" w:rsidR="002C0209" w:rsidRPr="000A1C34" w:rsidRDefault="001F7C07" w:rsidP="000A1C34">
      <w:pPr>
        <w:numPr>
          <w:ilvl w:val="0"/>
          <w:numId w:val="5"/>
        </w:numPr>
        <w:spacing w:after="120"/>
        <w:jc w:val="both"/>
        <w:rPr>
          <w:rFonts w:asciiTheme="minorHAnsi" w:eastAsia="SimSun" w:hAnsiTheme="minorHAnsi" w:cstheme="minorHAnsi"/>
          <w:bCs/>
          <w:iCs/>
          <w:color w:val="000000" w:themeColor="text1"/>
          <w:lang w:val="en-US" w:eastAsia="zh-CN"/>
        </w:rPr>
      </w:pPr>
      <w:r w:rsidRPr="000A1C34">
        <w:rPr>
          <w:rFonts w:asciiTheme="minorHAnsi" w:eastAsia="SimSun" w:hAnsiTheme="minorHAnsi" w:cstheme="minorHAnsi"/>
          <w:bCs/>
          <w:i/>
          <w:color w:val="000000" w:themeColor="text1"/>
          <w:lang w:val="en-US" w:eastAsia="zh-CN"/>
        </w:rPr>
        <w:t>deriveSSB-IndexFromCell-inter</w:t>
      </w:r>
      <w:r w:rsidRPr="000A1C34">
        <w:rPr>
          <w:rFonts w:asciiTheme="minorHAnsi" w:eastAsia="SimSun" w:hAnsiTheme="minorHAnsi" w:cstheme="minorHAnsi"/>
          <w:bCs/>
          <w:iCs/>
          <w:color w:val="000000" w:themeColor="text1"/>
          <w:lang w:val="en-US" w:eastAsia="zh-CN"/>
        </w:rPr>
        <w:t xml:space="preserve"> can </w:t>
      </w:r>
      <w:r w:rsidRPr="000A1C34">
        <w:rPr>
          <w:rFonts w:asciiTheme="minorHAnsi" w:eastAsia="SimSun" w:hAnsiTheme="minorHAnsi" w:cstheme="minorHAnsi" w:hint="eastAsia"/>
          <w:bCs/>
          <w:iCs/>
          <w:color w:val="000000" w:themeColor="text1"/>
          <w:lang w:val="en-US" w:eastAsia="zh-CN"/>
        </w:rPr>
        <w:t>only</w:t>
      </w:r>
      <w:r w:rsidRPr="000A1C34">
        <w:rPr>
          <w:rFonts w:asciiTheme="minorHAnsi" w:eastAsia="SimSun" w:hAnsiTheme="minorHAnsi" w:cstheme="minorHAnsi"/>
          <w:bCs/>
          <w:iCs/>
          <w:color w:val="000000" w:themeColor="text1"/>
          <w:lang w:val="en-US" w:eastAsia="zh-CN"/>
        </w:rPr>
        <w:t xml:space="preserve"> be configured if the SCS of SSB is the same between target cell and the serving cell which is used for SSB indexes derivation.</w:t>
      </w:r>
    </w:p>
    <w:p w14:paraId="569D1A41" w14:textId="1E307569" w:rsidR="002C0209" w:rsidRPr="000A1C34" w:rsidRDefault="001F7C07" w:rsidP="000A1C34">
      <w:pPr>
        <w:numPr>
          <w:ilvl w:val="0"/>
          <w:numId w:val="5"/>
        </w:numPr>
        <w:spacing w:after="120"/>
        <w:jc w:val="both"/>
        <w:rPr>
          <w:rFonts w:asciiTheme="minorHAnsi" w:eastAsia="SimSun" w:hAnsiTheme="minorHAnsi" w:cstheme="minorHAnsi"/>
          <w:bCs/>
          <w:iCs/>
          <w:color w:val="000000" w:themeColor="text1"/>
          <w:lang w:val="en-US" w:eastAsia="zh-CN"/>
        </w:rPr>
      </w:pPr>
      <w:r w:rsidRPr="000A1C34">
        <w:rPr>
          <w:rFonts w:asciiTheme="minorHAnsi" w:eastAsia="SimSun" w:hAnsiTheme="minorHAnsi" w:cstheme="minorHAnsi"/>
          <w:bCs/>
          <w:i/>
          <w:color w:val="000000" w:themeColor="text1"/>
          <w:lang w:val="en-US" w:eastAsia="zh-CN"/>
        </w:rPr>
        <w:t>deriveSSB-IndexFromCell-inter</w:t>
      </w:r>
      <w:r w:rsidRPr="000A1C34">
        <w:rPr>
          <w:rFonts w:asciiTheme="minorHAnsi" w:eastAsia="SimSun" w:hAnsiTheme="minorHAnsi" w:cstheme="minorHAnsi"/>
          <w:bCs/>
          <w:iCs/>
          <w:color w:val="000000" w:themeColor="text1"/>
          <w:lang w:val="en-US" w:eastAsia="zh-CN"/>
        </w:rPr>
        <w:t xml:space="preserve"> is applicable in both FR1 and FR2.</w:t>
      </w:r>
    </w:p>
    <w:p w14:paraId="745C9E8A" w14:textId="77777777" w:rsidR="00F319EB" w:rsidRPr="000A1C34" w:rsidRDefault="00F319EB" w:rsidP="000A1C34">
      <w:pPr>
        <w:numPr>
          <w:ilvl w:val="0"/>
          <w:numId w:val="5"/>
        </w:numPr>
        <w:spacing w:after="120"/>
        <w:jc w:val="both"/>
        <w:rPr>
          <w:rFonts w:asciiTheme="minorHAnsi" w:eastAsia="SimSun" w:hAnsiTheme="minorHAnsi" w:cstheme="minorHAnsi"/>
          <w:bCs/>
          <w:iCs/>
          <w:color w:val="000000" w:themeColor="text1"/>
          <w:lang w:val="en-US" w:eastAsia="zh-CN"/>
        </w:rPr>
      </w:pPr>
      <w:r w:rsidRPr="000A1C34">
        <w:rPr>
          <w:rFonts w:asciiTheme="minorHAnsi" w:eastAsia="SimSun" w:hAnsiTheme="minorHAnsi" w:cstheme="minorHAnsi"/>
          <w:bCs/>
          <w:iCs/>
          <w:color w:val="000000" w:themeColor="text1"/>
          <w:lang w:val="en-US" w:eastAsia="zh-CN"/>
        </w:rPr>
        <w:t xml:space="preserve">UE needs to know which serving cell to be referred under CA. </w:t>
      </w:r>
    </w:p>
    <w:p w14:paraId="4414FDE2" w14:textId="08F99DEC" w:rsidR="00F319EB" w:rsidRPr="000A1C34" w:rsidRDefault="00F319EB" w:rsidP="000A1C34">
      <w:pPr>
        <w:numPr>
          <w:ilvl w:val="0"/>
          <w:numId w:val="5"/>
        </w:numPr>
        <w:spacing w:after="120"/>
        <w:jc w:val="both"/>
        <w:rPr>
          <w:rFonts w:asciiTheme="minorHAnsi" w:eastAsia="SimSun" w:hAnsiTheme="minorHAnsi" w:cstheme="minorHAnsi"/>
          <w:bCs/>
          <w:iCs/>
          <w:color w:val="000000" w:themeColor="text1"/>
          <w:lang w:val="en-US" w:eastAsia="zh-CN"/>
        </w:rPr>
      </w:pPr>
      <w:r w:rsidRPr="000A1C34">
        <w:rPr>
          <w:rFonts w:asciiTheme="minorHAnsi" w:eastAsia="SimSun" w:hAnsiTheme="minorHAnsi" w:cstheme="minorHAnsi"/>
          <w:bCs/>
          <w:iCs/>
          <w:color w:val="000000" w:themeColor="text1"/>
          <w:lang w:val="en-US" w:eastAsia="zh-CN"/>
        </w:rPr>
        <w:t>The indication is to be per-MO.</w:t>
      </w:r>
    </w:p>
    <w:p w14:paraId="1422392B" w14:textId="77777777" w:rsidR="002C0209" w:rsidRPr="006727A4" w:rsidRDefault="002C0209">
      <w:pPr>
        <w:spacing w:after="120"/>
        <w:jc w:val="both"/>
        <w:rPr>
          <w:rFonts w:asciiTheme="minorHAnsi" w:eastAsia="SimSun" w:hAnsiTheme="minorHAnsi" w:cstheme="minorHAnsi"/>
          <w:b/>
          <w:bCs/>
          <w:iCs/>
          <w:u w:val="single"/>
          <w:lang w:val="en-US" w:eastAsia="zh-CN"/>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0BE044E9"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p>
    <w:p w14:paraId="5725ACFB" w14:textId="77777777" w:rsidR="002C0209" w:rsidRPr="00711349" w:rsidRDefault="001F7C07" w:rsidP="00711349">
      <w:pPr>
        <w:numPr>
          <w:ilvl w:val="0"/>
          <w:numId w:val="5"/>
        </w:numPr>
        <w:spacing w:after="120"/>
        <w:jc w:val="both"/>
        <w:rPr>
          <w:rFonts w:asciiTheme="minorHAnsi" w:eastAsia="SimSun" w:hAnsiTheme="minorHAnsi" w:cstheme="minorHAnsi"/>
          <w:bCs/>
          <w:iCs/>
          <w:color w:val="000000" w:themeColor="text1"/>
          <w:lang w:val="en-US" w:eastAsia="zh-CN"/>
        </w:rPr>
      </w:pPr>
      <w:r w:rsidRPr="00711349">
        <w:rPr>
          <w:rFonts w:asciiTheme="minorHAnsi" w:eastAsia="SimSun" w:hAnsiTheme="minorHAnsi" w:cstheme="minorHAnsi"/>
          <w:bCs/>
          <w:iCs/>
          <w:color w:val="000000" w:themeColor="text1"/>
          <w:lang w:val="en-US" w:eastAsia="zh-CN"/>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0B88DBA8" w14:textId="77777777" w:rsidR="00B06B02" w:rsidRPr="00B06B02" w:rsidRDefault="00B06B02" w:rsidP="00B06B02">
      <w:pPr>
        <w:spacing w:after="120"/>
        <w:jc w:val="both"/>
        <w:rPr>
          <w:rFonts w:asciiTheme="minorHAnsi" w:eastAsia="SimSun" w:hAnsiTheme="minorHAnsi" w:cstheme="minorHAnsi"/>
          <w:lang w:val="en-US" w:eastAsia="zh-CN"/>
        </w:rPr>
      </w:pPr>
      <w:r w:rsidRPr="00B06B02">
        <w:rPr>
          <w:rFonts w:asciiTheme="minorHAnsi" w:eastAsia="SimSun" w:hAnsiTheme="minorHAnsi" w:cstheme="minorHAnsi"/>
          <w:highlight w:val="green"/>
          <w:lang w:val="en-US" w:eastAsia="zh-CN"/>
        </w:rPr>
        <w:t>A</w:t>
      </w:r>
      <w:r w:rsidRPr="00B06B02">
        <w:rPr>
          <w:rFonts w:asciiTheme="minorHAnsi" w:eastAsia="SimSun" w:hAnsiTheme="minorHAnsi" w:cstheme="minorHAnsi" w:hint="eastAsia"/>
          <w:highlight w:val="green"/>
          <w:lang w:val="en-US" w:eastAsia="zh-CN"/>
        </w:rPr>
        <w:t>greement:</w:t>
      </w:r>
    </w:p>
    <w:p w14:paraId="329561F8" w14:textId="77777777" w:rsidR="00B577A0" w:rsidRPr="00B577A0" w:rsidRDefault="00B577A0" w:rsidP="00B577A0">
      <w:pPr>
        <w:numPr>
          <w:ilvl w:val="0"/>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false, existing scheduling restriction requirements apply except that all symbols in SMTC windows are restricted.</w:t>
      </w:r>
    </w:p>
    <w:p w14:paraId="27DC2F07" w14:textId="77777777" w:rsidR="00B577A0" w:rsidRPr="00B577A0" w:rsidRDefault="00B577A0" w:rsidP="00B577A0">
      <w:pPr>
        <w:numPr>
          <w:ilvl w:val="0"/>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true, </w:t>
      </w:r>
    </w:p>
    <w:p w14:paraId="4504E168" w14:textId="77777777" w:rsidR="00B577A0" w:rsidRPr="00B577A0" w:rsidRDefault="00B577A0" w:rsidP="00B577A0">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single CC and single MO case: existing scheduling restriction requirements apply.</w:t>
      </w:r>
    </w:p>
    <w:p w14:paraId="20E3C1E9" w14:textId="67481FA8" w:rsidR="002C0209" w:rsidRPr="00B577A0" w:rsidRDefault="00B577A0" w:rsidP="00B577A0">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multiple CCs and/or Multiple MOs cases: FFS</w:t>
      </w:r>
    </w:p>
    <w:p w14:paraId="21598788" w14:textId="77777777" w:rsidR="002C0209" w:rsidRPr="00427E16" w:rsidRDefault="002C0209">
      <w:pPr>
        <w:spacing w:after="120"/>
        <w:jc w:val="both"/>
        <w:rPr>
          <w:rFonts w:asciiTheme="minorHAnsi" w:eastAsia="SimSun" w:hAnsiTheme="minorHAnsi" w:cstheme="minorHAnsi"/>
          <w:b/>
          <w:bCs/>
          <w:iCs/>
          <w:u w:val="single"/>
          <w:lang w:val="en-US" w:eastAsia="zh-CN"/>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52C04FEC" w14:textId="77777777" w:rsidR="00B06B02" w:rsidRPr="00B06B02" w:rsidRDefault="00B06B02" w:rsidP="00B06B02">
      <w:pPr>
        <w:spacing w:after="120"/>
        <w:jc w:val="both"/>
        <w:rPr>
          <w:rFonts w:asciiTheme="minorHAnsi" w:eastAsia="SimSun" w:hAnsiTheme="minorHAnsi" w:cstheme="minorHAnsi"/>
          <w:lang w:val="en-US" w:eastAsia="zh-CN"/>
        </w:rPr>
      </w:pPr>
      <w:r w:rsidRPr="00B06B02">
        <w:rPr>
          <w:rFonts w:asciiTheme="minorHAnsi" w:eastAsia="SimSun" w:hAnsiTheme="minorHAnsi" w:cstheme="minorHAnsi"/>
          <w:highlight w:val="green"/>
          <w:lang w:val="en-US" w:eastAsia="zh-CN"/>
        </w:rPr>
        <w:t>A</w:t>
      </w:r>
      <w:r w:rsidRPr="00B06B02">
        <w:rPr>
          <w:rFonts w:asciiTheme="minorHAnsi" w:eastAsia="SimSun" w:hAnsiTheme="minorHAnsi" w:cstheme="minorHAnsi" w:hint="eastAsia"/>
          <w:highlight w:val="green"/>
          <w:lang w:val="en-US" w:eastAsia="zh-CN"/>
        </w:rPr>
        <w:t>greement:</w:t>
      </w:r>
    </w:p>
    <w:p w14:paraId="7FB46AE7" w14:textId="77777777" w:rsidR="00637719" w:rsidRPr="00637719" w:rsidRDefault="00637719" w:rsidP="00637719">
      <w:pPr>
        <w:numPr>
          <w:ilvl w:val="0"/>
          <w:numId w:val="5"/>
        </w:numPr>
        <w:spacing w:after="120"/>
        <w:jc w:val="both"/>
        <w:rPr>
          <w:rFonts w:asciiTheme="minorHAnsi" w:eastAsia="SimSun" w:hAnsiTheme="minorHAnsi" w:cstheme="minorHAnsi"/>
          <w:bCs/>
          <w:iCs/>
          <w:color w:val="000000" w:themeColor="text1"/>
          <w:lang w:val="en-US" w:eastAsia="zh-CN"/>
        </w:rPr>
      </w:pPr>
      <w:r w:rsidRPr="00637719">
        <w:rPr>
          <w:rFonts w:asciiTheme="minorHAnsi" w:eastAsia="SimSun" w:hAnsiTheme="minorHAnsi" w:cstheme="minorHAnsi"/>
          <w:bCs/>
          <w:iCs/>
          <w:color w:val="000000" w:themeColor="text1"/>
          <w:lang w:val="en-US" w:eastAsia="zh-CN"/>
        </w:rPr>
        <w:t xml:space="preserve">No scheduling restrictions for UE supporting simultaneous Rx/Tx. </w:t>
      </w:r>
    </w:p>
    <w:p w14:paraId="47761A33" w14:textId="77777777" w:rsidR="00637719" w:rsidRPr="00637719" w:rsidRDefault="00637719" w:rsidP="00637719">
      <w:pPr>
        <w:numPr>
          <w:ilvl w:val="0"/>
          <w:numId w:val="5"/>
        </w:numPr>
        <w:spacing w:after="120"/>
        <w:jc w:val="both"/>
        <w:rPr>
          <w:rFonts w:asciiTheme="minorHAnsi" w:eastAsia="SimSun" w:hAnsiTheme="minorHAnsi" w:cstheme="minorHAnsi"/>
          <w:bCs/>
          <w:iCs/>
          <w:color w:val="000000" w:themeColor="text1"/>
          <w:lang w:val="en-US" w:eastAsia="zh-CN"/>
        </w:rPr>
      </w:pPr>
      <w:r w:rsidRPr="00637719">
        <w:rPr>
          <w:rFonts w:asciiTheme="minorHAnsi" w:eastAsia="SimSun" w:hAnsiTheme="minorHAnsi" w:cstheme="minorHAnsi"/>
          <w:bCs/>
          <w:iCs/>
          <w:color w:val="000000" w:themeColor="text1"/>
          <w:lang w:val="en-US" w:eastAsia="zh-CN"/>
        </w:rPr>
        <w:t xml:space="preserve">Scheduling restrictions apply for UE doesn’t support simultaneous Rx/Tx. </w:t>
      </w:r>
    </w:p>
    <w:p w14:paraId="2D80B31F" w14:textId="77777777" w:rsidR="00B06B02" w:rsidRPr="00B577A0" w:rsidRDefault="00B06B02" w:rsidP="00637719">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false, existing scheduling restriction requirements apply except that all symbols in SMTC windows are restricted.</w:t>
      </w:r>
    </w:p>
    <w:p w14:paraId="3D64759E" w14:textId="77777777" w:rsidR="00B06B02" w:rsidRPr="00B577A0" w:rsidRDefault="00B06B02" w:rsidP="00637719">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true, </w:t>
      </w:r>
    </w:p>
    <w:p w14:paraId="52010191" w14:textId="77777777" w:rsidR="00B06B02" w:rsidRPr="00B577A0" w:rsidRDefault="00B06B02" w:rsidP="00637719">
      <w:pPr>
        <w:numPr>
          <w:ilvl w:val="2"/>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single CC and single MO case: existing scheduling restriction requirements apply.</w:t>
      </w:r>
    </w:p>
    <w:p w14:paraId="0BA60958" w14:textId="77777777" w:rsidR="00B06B02" w:rsidRPr="00B577A0" w:rsidRDefault="00B06B02" w:rsidP="00637719">
      <w:pPr>
        <w:numPr>
          <w:ilvl w:val="2"/>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multiple CCs and/or Multiple MOs cases: FFS</w:t>
      </w:r>
    </w:p>
    <w:p w14:paraId="7E1E49E2" w14:textId="77777777" w:rsidR="002C0209" w:rsidRPr="00B06B02" w:rsidRDefault="002C0209" w:rsidP="007C6340">
      <w:pPr>
        <w:spacing w:after="120"/>
        <w:jc w:val="both"/>
        <w:rPr>
          <w:rFonts w:asciiTheme="minorHAnsi" w:eastAsia="SimSun" w:hAnsiTheme="minorHAnsi" w:cstheme="minorHAnsi"/>
          <w:b/>
          <w:bCs/>
          <w:iCs/>
          <w:u w:val="single"/>
          <w:lang w:val="en-US" w:eastAsia="zh-CN"/>
        </w:rPr>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55699679" w14:textId="77777777" w:rsidR="007C2FF3" w:rsidRDefault="007C2FF3" w:rsidP="007C2FF3">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p>
    <w:p w14:paraId="5C1CFA67" w14:textId="77777777" w:rsidR="002C0209" w:rsidRPr="007C2FF3" w:rsidRDefault="001F7C07" w:rsidP="007C2FF3">
      <w:pPr>
        <w:numPr>
          <w:ilvl w:val="0"/>
          <w:numId w:val="5"/>
        </w:numPr>
        <w:spacing w:after="120"/>
        <w:jc w:val="both"/>
        <w:rPr>
          <w:rFonts w:asciiTheme="minorHAnsi" w:eastAsia="SimSun" w:hAnsiTheme="minorHAnsi" w:cstheme="minorHAnsi"/>
          <w:bCs/>
          <w:iCs/>
          <w:color w:val="000000" w:themeColor="text1"/>
          <w:lang w:val="en-US" w:eastAsia="zh-CN"/>
        </w:rPr>
      </w:pPr>
      <w:r w:rsidRPr="007C2FF3">
        <w:rPr>
          <w:rFonts w:asciiTheme="minorHAnsi" w:eastAsia="SimSun" w:hAnsiTheme="minorHAnsi" w:cstheme="minorHAnsi"/>
          <w:bCs/>
          <w:iCs/>
          <w:color w:val="000000" w:themeColor="text1"/>
          <w:lang w:val="en-US" w:eastAsia="zh-CN"/>
        </w:rPr>
        <w:t>Existing scheduling restriction requirements apply.</w:t>
      </w:r>
    </w:p>
    <w:p w14:paraId="3A6EA469" w14:textId="77777777" w:rsidR="002C0209" w:rsidRPr="007C2FF3" w:rsidRDefault="002C0209">
      <w:pPr>
        <w:spacing w:after="120"/>
        <w:jc w:val="both"/>
        <w:rPr>
          <w:rFonts w:asciiTheme="minorHAnsi" w:eastAsia="SimSun" w:hAnsiTheme="minorHAnsi" w:cstheme="minorHAnsi"/>
          <w:b/>
          <w:bCs/>
          <w:iCs/>
          <w:u w:val="single"/>
          <w:lang w:val="en-US" w:eastAsia="zh-CN"/>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lastRenderedPageBreak/>
        <w:t>Issue 4-2-2: for intra-band inter-frequency measurement</w:t>
      </w:r>
    </w:p>
    <w:p w14:paraId="65D53DC2" w14:textId="77777777" w:rsidR="00085475" w:rsidRPr="00B06B02" w:rsidRDefault="00085475" w:rsidP="00085475">
      <w:pPr>
        <w:spacing w:after="120"/>
        <w:jc w:val="both"/>
        <w:rPr>
          <w:rFonts w:asciiTheme="minorHAnsi" w:eastAsia="SimSun" w:hAnsiTheme="minorHAnsi" w:cstheme="minorHAnsi"/>
          <w:lang w:val="en-US" w:eastAsia="zh-CN"/>
        </w:rPr>
      </w:pPr>
      <w:r w:rsidRPr="00B06B02">
        <w:rPr>
          <w:rFonts w:asciiTheme="minorHAnsi" w:eastAsia="SimSun" w:hAnsiTheme="minorHAnsi" w:cstheme="minorHAnsi"/>
          <w:highlight w:val="green"/>
          <w:lang w:val="en-US" w:eastAsia="zh-CN"/>
        </w:rPr>
        <w:t>A</w:t>
      </w:r>
      <w:r w:rsidRPr="00B06B02">
        <w:rPr>
          <w:rFonts w:asciiTheme="minorHAnsi" w:eastAsia="SimSun" w:hAnsiTheme="minorHAnsi" w:cstheme="minorHAnsi" w:hint="eastAsia"/>
          <w:highlight w:val="green"/>
          <w:lang w:val="en-US" w:eastAsia="zh-CN"/>
        </w:rPr>
        <w:t>greement:</w:t>
      </w:r>
    </w:p>
    <w:p w14:paraId="40AF3802" w14:textId="77777777" w:rsidR="00085475" w:rsidRPr="00B577A0" w:rsidRDefault="00085475" w:rsidP="00085475">
      <w:pPr>
        <w:numPr>
          <w:ilvl w:val="0"/>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false, existing scheduling restriction requirements apply except that all symbols in SMTC windows are restricted.</w:t>
      </w:r>
    </w:p>
    <w:p w14:paraId="1D047A39" w14:textId="77777777" w:rsidR="00085475" w:rsidRPr="00B577A0" w:rsidRDefault="00085475" w:rsidP="00085475">
      <w:pPr>
        <w:numPr>
          <w:ilvl w:val="0"/>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true, </w:t>
      </w:r>
    </w:p>
    <w:p w14:paraId="4FD199D9" w14:textId="77777777" w:rsidR="00085475" w:rsidRPr="00B577A0" w:rsidRDefault="00085475" w:rsidP="00085475">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single CC and single MO case: existing scheduling restriction requirements apply.</w:t>
      </w:r>
    </w:p>
    <w:p w14:paraId="3707FC10" w14:textId="77777777" w:rsidR="00085475" w:rsidRPr="00B577A0" w:rsidRDefault="00085475" w:rsidP="00085475">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multiple CCs and/or Multiple MOs cases: FFS</w:t>
      </w:r>
    </w:p>
    <w:p w14:paraId="450082CA" w14:textId="77777777" w:rsidR="002C0209" w:rsidRPr="00085475" w:rsidRDefault="002C0209">
      <w:pPr>
        <w:spacing w:after="120"/>
        <w:jc w:val="both"/>
        <w:rPr>
          <w:rFonts w:asciiTheme="minorHAnsi" w:eastAsia="SimSun" w:hAnsiTheme="minorHAnsi" w:cstheme="minorHAnsi"/>
          <w:b/>
          <w:bCs/>
          <w:iCs/>
          <w:u w:val="single"/>
          <w:lang w:val="en-US" w:eastAsia="zh-CN"/>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231C7FD4" w14:textId="77777777" w:rsidR="00E66964" w:rsidRPr="00B06B02" w:rsidRDefault="00E66964" w:rsidP="00E66964">
      <w:pPr>
        <w:spacing w:after="120"/>
        <w:jc w:val="both"/>
        <w:rPr>
          <w:rFonts w:asciiTheme="minorHAnsi" w:eastAsia="SimSun" w:hAnsiTheme="minorHAnsi" w:cstheme="minorHAnsi"/>
          <w:lang w:val="en-US" w:eastAsia="zh-CN"/>
        </w:rPr>
      </w:pPr>
      <w:r w:rsidRPr="00B06B02">
        <w:rPr>
          <w:rFonts w:asciiTheme="minorHAnsi" w:eastAsia="SimSun" w:hAnsiTheme="minorHAnsi" w:cstheme="minorHAnsi"/>
          <w:highlight w:val="green"/>
          <w:lang w:val="en-US" w:eastAsia="zh-CN"/>
        </w:rPr>
        <w:t>A</w:t>
      </w:r>
      <w:r w:rsidRPr="00B06B02">
        <w:rPr>
          <w:rFonts w:asciiTheme="minorHAnsi" w:eastAsia="SimSun" w:hAnsiTheme="minorHAnsi" w:cstheme="minorHAnsi" w:hint="eastAsia"/>
          <w:highlight w:val="green"/>
          <w:lang w:val="en-US" w:eastAsia="zh-CN"/>
        </w:rPr>
        <w:t>greement:</w:t>
      </w:r>
    </w:p>
    <w:p w14:paraId="1760B26C" w14:textId="77777777" w:rsidR="00E66964" w:rsidRPr="00B577A0" w:rsidRDefault="00E66964" w:rsidP="00E66964">
      <w:pPr>
        <w:numPr>
          <w:ilvl w:val="0"/>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false, existing scheduling restriction requirements apply except that all symbols in SMTC windows are restricted.</w:t>
      </w:r>
    </w:p>
    <w:p w14:paraId="73A99ADE" w14:textId="77777777" w:rsidR="00E66964" w:rsidRPr="00B577A0" w:rsidRDefault="00E66964" w:rsidP="00E66964">
      <w:pPr>
        <w:numPr>
          <w:ilvl w:val="0"/>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true, </w:t>
      </w:r>
    </w:p>
    <w:p w14:paraId="4CA73B59" w14:textId="77777777" w:rsidR="00E66964" w:rsidRPr="00B577A0" w:rsidRDefault="00E66964" w:rsidP="00E66964">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single CC and single MO case: existing scheduling restriction requirements apply.</w:t>
      </w:r>
    </w:p>
    <w:p w14:paraId="469C932F" w14:textId="77777777" w:rsidR="00E66964" w:rsidRPr="00B577A0" w:rsidRDefault="00E66964" w:rsidP="00E66964">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multiple CCs and/or Multiple MOs cases: FFS</w:t>
      </w:r>
    </w:p>
    <w:p w14:paraId="5314A19A" w14:textId="77777777" w:rsidR="00E66964" w:rsidRPr="00E66964" w:rsidRDefault="00E66964">
      <w:pPr>
        <w:spacing w:after="120"/>
        <w:jc w:val="both"/>
        <w:rPr>
          <w:rFonts w:asciiTheme="minorHAnsi" w:eastAsia="SimSun" w:hAnsiTheme="minorHAnsi" w:cstheme="minorHAnsi"/>
          <w:b/>
          <w:bCs/>
          <w:iCs/>
          <w:u w:val="single"/>
          <w:lang w:val="en-US" w:eastAsia="zh-CN"/>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28C0F339" w14:textId="77777777" w:rsidR="00764A84" w:rsidRPr="00764A84" w:rsidRDefault="00764A84" w:rsidP="00764A84">
      <w:pPr>
        <w:spacing w:after="120"/>
        <w:jc w:val="both"/>
        <w:rPr>
          <w:rFonts w:asciiTheme="minorHAnsi" w:eastAsia="SimSun" w:hAnsiTheme="minorHAnsi" w:cstheme="minorHAnsi"/>
          <w:lang w:val="en-US" w:eastAsia="zh-CN"/>
        </w:rPr>
      </w:pPr>
      <w:r w:rsidRPr="00764A84">
        <w:rPr>
          <w:rFonts w:asciiTheme="minorHAnsi" w:eastAsia="SimSun" w:hAnsiTheme="minorHAnsi" w:cstheme="minorHAnsi"/>
          <w:highlight w:val="green"/>
          <w:lang w:val="en-US" w:eastAsia="zh-CN"/>
        </w:rPr>
        <w:t>A</w:t>
      </w:r>
      <w:r w:rsidRPr="00764A84">
        <w:rPr>
          <w:rFonts w:asciiTheme="minorHAnsi" w:eastAsia="SimSun" w:hAnsiTheme="minorHAnsi" w:cstheme="minorHAnsi" w:hint="eastAsia"/>
          <w:highlight w:val="green"/>
          <w:lang w:val="en-US" w:eastAsia="zh-CN"/>
        </w:rPr>
        <w:t>greement:</w:t>
      </w:r>
    </w:p>
    <w:p w14:paraId="0C12550D" w14:textId="77777777" w:rsidR="00A26D9F" w:rsidRPr="00637719" w:rsidRDefault="00A26D9F" w:rsidP="00A26D9F">
      <w:pPr>
        <w:numPr>
          <w:ilvl w:val="0"/>
          <w:numId w:val="5"/>
        </w:numPr>
        <w:spacing w:after="120"/>
        <w:jc w:val="both"/>
        <w:rPr>
          <w:rFonts w:asciiTheme="minorHAnsi" w:eastAsia="SimSun" w:hAnsiTheme="minorHAnsi" w:cstheme="minorHAnsi"/>
          <w:bCs/>
          <w:iCs/>
          <w:color w:val="000000" w:themeColor="text1"/>
          <w:lang w:val="en-US" w:eastAsia="zh-CN"/>
        </w:rPr>
      </w:pPr>
      <w:r w:rsidRPr="00637719">
        <w:rPr>
          <w:rFonts w:asciiTheme="minorHAnsi" w:eastAsia="SimSun" w:hAnsiTheme="minorHAnsi" w:cstheme="minorHAnsi"/>
          <w:bCs/>
          <w:iCs/>
          <w:color w:val="000000" w:themeColor="text1"/>
          <w:lang w:val="en-US" w:eastAsia="zh-CN"/>
        </w:rPr>
        <w:t xml:space="preserve">No scheduling restrictions for UE supporting simultaneous Rx/Tx. </w:t>
      </w:r>
    </w:p>
    <w:p w14:paraId="3655851A" w14:textId="77777777" w:rsidR="00A26D9F" w:rsidRPr="00637719" w:rsidRDefault="00A26D9F" w:rsidP="00A26D9F">
      <w:pPr>
        <w:numPr>
          <w:ilvl w:val="0"/>
          <w:numId w:val="5"/>
        </w:numPr>
        <w:spacing w:after="120"/>
        <w:jc w:val="both"/>
        <w:rPr>
          <w:rFonts w:asciiTheme="minorHAnsi" w:eastAsia="SimSun" w:hAnsiTheme="minorHAnsi" w:cstheme="minorHAnsi"/>
          <w:bCs/>
          <w:iCs/>
          <w:color w:val="000000" w:themeColor="text1"/>
          <w:lang w:val="en-US" w:eastAsia="zh-CN"/>
        </w:rPr>
      </w:pPr>
      <w:r w:rsidRPr="00637719">
        <w:rPr>
          <w:rFonts w:asciiTheme="minorHAnsi" w:eastAsia="SimSun" w:hAnsiTheme="minorHAnsi" w:cstheme="minorHAnsi"/>
          <w:bCs/>
          <w:iCs/>
          <w:color w:val="000000" w:themeColor="text1"/>
          <w:lang w:val="en-US" w:eastAsia="zh-CN"/>
        </w:rPr>
        <w:t xml:space="preserve">Scheduling restrictions apply for UE doesn’t support simultaneous Rx/Tx. </w:t>
      </w:r>
    </w:p>
    <w:p w14:paraId="09E004D3" w14:textId="77777777" w:rsidR="00A26D9F" w:rsidRPr="00B577A0" w:rsidRDefault="00A26D9F" w:rsidP="00A26D9F">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false, existing scheduling restriction requirements apply except that all symbols in SMTC windows are restricted.</w:t>
      </w:r>
    </w:p>
    <w:p w14:paraId="7225C5FA" w14:textId="77777777" w:rsidR="00A26D9F" w:rsidRPr="00B577A0" w:rsidRDefault="00A26D9F" w:rsidP="00A26D9F">
      <w:pPr>
        <w:numPr>
          <w:ilvl w:val="1"/>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 xml:space="preserve">If </w:t>
      </w:r>
      <w:r w:rsidRPr="00B577A0">
        <w:rPr>
          <w:rFonts w:asciiTheme="minorHAnsi" w:eastAsia="SimSun" w:hAnsiTheme="minorHAnsi" w:cstheme="minorHAnsi"/>
          <w:bCs/>
          <w:i/>
          <w:color w:val="000000" w:themeColor="text1"/>
          <w:lang w:val="en-US" w:eastAsia="zh-CN"/>
        </w:rPr>
        <w:t>deriveSSB-IndexFromCell-inter</w:t>
      </w:r>
      <w:r w:rsidRPr="00B577A0">
        <w:rPr>
          <w:rFonts w:asciiTheme="minorHAnsi" w:eastAsia="SimSun" w:hAnsiTheme="minorHAnsi" w:cstheme="minorHAnsi"/>
          <w:bCs/>
          <w:iCs/>
          <w:color w:val="000000" w:themeColor="text1"/>
          <w:lang w:val="en-US" w:eastAsia="zh-CN"/>
        </w:rPr>
        <w:t xml:space="preserve"> is true, </w:t>
      </w:r>
    </w:p>
    <w:p w14:paraId="2E28F1EC" w14:textId="77777777" w:rsidR="00A26D9F" w:rsidRPr="00B577A0" w:rsidRDefault="00A26D9F" w:rsidP="00A26D9F">
      <w:pPr>
        <w:numPr>
          <w:ilvl w:val="2"/>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single CC and single MO case: existing scheduling restriction requirements apply.</w:t>
      </w:r>
    </w:p>
    <w:p w14:paraId="73D5A600" w14:textId="77777777" w:rsidR="00A26D9F" w:rsidRPr="00B577A0" w:rsidRDefault="00A26D9F" w:rsidP="00A26D9F">
      <w:pPr>
        <w:numPr>
          <w:ilvl w:val="2"/>
          <w:numId w:val="5"/>
        </w:numPr>
        <w:spacing w:after="120"/>
        <w:jc w:val="both"/>
        <w:rPr>
          <w:rFonts w:asciiTheme="minorHAnsi" w:eastAsia="SimSun" w:hAnsiTheme="minorHAnsi" w:cstheme="minorHAnsi"/>
          <w:bCs/>
          <w:iCs/>
          <w:color w:val="000000" w:themeColor="text1"/>
          <w:lang w:val="en-US" w:eastAsia="zh-CN"/>
        </w:rPr>
      </w:pPr>
      <w:r w:rsidRPr="00B577A0">
        <w:rPr>
          <w:rFonts w:asciiTheme="minorHAnsi" w:eastAsia="SimSun" w:hAnsiTheme="minorHAnsi" w:cstheme="minorHAnsi"/>
          <w:bCs/>
          <w:iCs/>
          <w:color w:val="000000" w:themeColor="text1"/>
          <w:lang w:val="en-US" w:eastAsia="zh-CN"/>
        </w:rPr>
        <w:t>For multiple CCs and/or Multiple MOs cases: FFS</w:t>
      </w:r>
    </w:p>
    <w:p w14:paraId="3D74D2B5" w14:textId="77777777" w:rsidR="002C0209" w:rsidRPr="00A26D9F" w:rsidRDefault="002C0209">
      <w:pPr>
        <w:spacing w:after="120"/>
        <w:jc w:val="both"/>
        <w:rPr>
          <w:rFonts w:asciiTheme="minorHAnsi" w:eastAsia="SimSun" w:hAnsiTheme="minorHAnsi" w:cstheme="minorHAnsi"/>
          <w:b/>
          <w:bCs/>
          <w:iCs/>
          <w:u w:val="single"/>
          <w:lang w:val="en-US" w:eastAsia="zh-CN"/>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3FD92671" w14:textId="77777777" w:rsidR="0023549E" w:rsidRPr="00764A84" w:rsidRDefault="0023549E" w:rsidP="0023549E">
      <w:pPr>
        <w:spacing w:after="120"/>
        <w:jc w:val="both"/>
        <w:rPr>
          <w:rFonts w:asciiTheme="minorHAnsi" w:eastAsia="SimSun" w:hAnsiTheme="minorHAnsi" w:cstheme="minorHAnsi"/>
          <w:lang w:val="en-US" w:eastAsia="zh-CN"/>
        </w:rPr>
      </w:pPr>
      <w:r w:rsidRPr="00764A84">
        <w:rPr>
          <w:rFonts w:asciiTheme="minorHAnsi" w:eastAsia="SimSun" w:hAnsiTheme="minorHAnsi" w:cstheme="minorHAnsi"/>
          <w:highlight w:val="green"/>
          <w:lang w:val="en-US" w:eastAsia="zh-CN"/>
        </w:rPr>
        <w:t>A</w:t>
      </w:r>
      <w:r w:rsidRPr="00764A84">
        <w:rPr>
          <w:rFonts w:asciiTheme="minorHAnsi" w:eastAsia="SimSun" w:hAnsiTheme="minorHAnsi" w:cstheme="minorHAnsi" w:hint="eastAsia"/>
          <w:highlight w:val="green"/>
          <w:lang w:val="en-US" w:eastAsia="zh-CN"/>
        </w:rPr>
        <w:t>greement:</w:t>
      </w:r>
    </w:p>
    <w:p w14:paraId="40FAAAAB" w14:textId="77777777" w:rsidR="0023549E" w:rsidRPr="0023549E" w:rsidRDefault="0023549E" w:rsidP="0023549E">
      <w:pPr>
        <w:numPr>
          <w:ilvl w:val="0"/>
          <w:numId w:val="5"/>
        </w:numPr>
        <w:spacing w:after="120"/>
        <w:jc w:val="both"/>
        <w:rPr>
          <w:rFonts w:asciiTheme="minorHAnsi" w:eastAsia="SimSun" w:hAnsiTheme="minorHAnsi" w:cstheme="minorHAnsi"/>
          <w:bCs/>
          <w:iCs/>
          <w:color w:val="000000" w:themeColor="text1"/>
          <w:lang w:val="en-US" w:eastAsia="zh-CN"/>
        </w:rPr>
      </w:pPr>
      <w:r w:rsidRPr="0023549E">
        <w:rPr>
          <w:rFonts w:asciiTheme="minorHAnsi" w:eastAsia="SimSun" w:hAnsiTheme="minorHAnsi" w:cstheme="minorHAnsi"/>
          <w:bCs/>
          <w:iCs/>
          <w:color w:val="000000" w:themeColor="text1"/>
          <w:lang w:val="en-US" w:eastAsia="zh-CN"/>
        </w:rPr>
        <w:t>The value of CSSF within NCSG is the number of all frequency layers that are assumed to be measured by NCSG. FFS on how to handle the overlapping between SMTC and NCSG.</w:t>
      </w:r>
    </w:p>
    <w:p w14:paraId="0D3C1E9D" w14:textId="77777777" w:rsidR="002C0209" w:rsidRPr="00356D50" w:rsidRDefault="002C0209">
      <w:pPr>
        <w:spacing w:after="120"/>
        <w:jc w:val="both"/>
        <w:rPr>
          <w:rFonts w:asciiTheme="minorHAnsi" w:eastAsia="SimSun" w:hAnsiTheme="minorHAnsi" w:cstheme="minorHAnsi"/>
          <w:b/>
          <w:bCs/>
          <w:iCs/>
          <w:u w:val="single"/>
          <w:lang w:val="en-US" w:eastAsia="zh-CN"/>
        </w:rPr>
      </w:pPr>
    </w:p>
    <w:p w14:paraId="7352F460" w14:textId="7976DF48" w:rsidR="002C0209" w:rsidRDefault="001F7C07" w:rsidP="002125E5">
      <w:pPr>
        <w:spacing w:after="120"/>
        <w:jc w:val="both"/>
        <w:rPr>
          <w:rFonts w:eastAsiaTheme="minorEastAsia"/>
          <w:iCs/>
          <w:color w:val="0070C0"/>
          <w:lang w:val="en-US"/>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sidR="002125E5">
        <w:rPr>
          <w:rFonts w:asciiTheme="minorHAnsi" w:eastAsia="SimSun" w:hAnsiTheme="minorHAnsi" w:cstheme="minorHAnsi"/>
          <w:b/>
          <w:bCs/>
          <w:iCs/>
          <w:u w:val="single"/>
          <w:lang w:val="en-US"/>
        </w:rPr>
        <w:t>void</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0F6F373"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w:t>
      </w:r>
    </w:p>
    <w:p w14:paraId="08F92249" w14:textId="77777777" w:rsidR="002C0209" w:rsidRPr="008766F5" w:rsidRDefault="001F7C07" w:rsidP="008766F5">
      <w:pPr>
        <w:numPr>
          <w:ilvl w:val="0"/>
          <w:numId w:val="5"/>
        </w:numPr>
        <w:spacing w:after="120"/>
        <w:jc w:val="both"/>
        <w:rPr>
          <w:rFonts w:asciiTheme="minorHAnsi" w:eastAsia="SimSun" w:hAnsiTheme="minorHAnsi" w:cstheme="minorHAnsi"/>
          <w:bCs/>
          <w:iCs/>
          <w:color w:val="000000" w:themeColor="text1"/>
          <w:lang w:val="en-US" w:eastAsia="zh-CN"/>
        </w:rPr>
      </w:pPr>
      <w:r w:rsidRPr="008766F5">
        <w:rPr>
          <w:rFonts w:asciiTheme="minorHAnsi" w:eastAsia="SimSun" w:hAnsiTheme="minorHAnsi" w:cstheme="minorHAnsi"/>
          <w:bCs/>
          <w:iCs/>
          <w:color w:val="000000" w:themeColor="text1"/>
          <w:lang w:val="en-US" w:eastAsia="zh-CN"/>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1F3DCBCE"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0920FCC9" w14:textId="20C5E544" w:rsidR="008A05FB" w:rsidRDefault="008A05FB" w:rsidP="008A05FB">
      <w:pPr>
        <w:numPr>
          <w:ilvl w:val="0"/>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FFS on the impact</w:t>
      </w:r>
      <w:r w:rsidR="006427A7">
        <w:rPr>
          <w:rFonts w:asciiTheme="minorHAnsi" w:eastAsia="SimSun" w:hAnsiTheme="minorHAnsi" w:cstheme="minorHAnsi"/>
          <w:bCs/>
          <w:iCs/>
          <w:lang w:val="en-US"/>
        </w:rPr>
        <w:t xml:space="preserve">. The following proposals are only for </w:t>
      </w:r>
      <w:r w:rsidR="009859CC">
        <w:rPr>
          <w:rFonts w:asciiTheme="minorHAnsi" w:eastAsia="SimSun" w:hAnsiTheme="minorHAnsi" w:cstheme="minorHAnsi"/>
          <w:bCs/>
          <w:iCs/>
          <w:lang w:val="en-US"/>
        </w:rPr>
        <w:t>reference for further discussion</w:t>
      </w:r>
      <w:r w:rsidR="006427A7">
        <w:rPr>
          <w:rFonts w:asciiTheme="minorHAnsi" w:eastAsia="SimSun" w:hAnsiTheme="minorHAnsi" w:cstheme="minorHAnsi"/>
          <w:bCs/>
          <w:iCs/>
          <w:lang w:val="en-US"/>
        </w:rPr>
        <w:t>.</w:t>
      </w:r>
    </w:p>
    <w:p w14:paraId="5F64EB33" w14:textId="783AF6F5"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lastRenderedPageBreak/>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A1C0CB6" w14:textId="77777777" w:rsidR="00864616" w:rsidRDefault="00864616" w:rsidP="00864616">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w:t>
      </w:r>
    </w:p>
    <w:p w14:paraId="4A91DAF7" w14:textId="6EB1C569" w:rsidR="002C0209" w:rsidRPr="00864616" w:rsidRDefault="001F7C07" w:rsidP="00864616">
      <w:pPr>
        <w:numPr>
          <w:ilvl w:val="0"/>
          <w:numId w:val="5"/>
        </w:numPr>
        <w:spacing w:after="120"/>
        <w:jc w:val="both"/>
        <w:rPr>
          <w:rFonts w:asciiTheme="minorHAnsi" w:eastAsia="SimSun" w:hAnsiTheme="minorHAnsi" w:cstheme="minorHAnsi"/>
          <w:bCs/>
          <w:iCs/>
          <w:color w:val="000000" w:themeColor="text1"/>
          <w:lang w:val="en-US" w:eastAsia="zh-CN"/>
        </w:rPr>
      </w:pPr>
      <w:r w:rsidRPr="00864616">
        <w:rPr>
          <w:rFonts w:asciiTheme="minorHAnsi" w:eastAsia="SimSun" w:hAnsiTheme="minorHAnsi" w:cstheme="minorHAnsi"/>
          <w:bCs/>
          <w:iCs/>
          <w:color w:val="000000" w:themeColor="text1"/>
          <w:lang w:val="en-US" w:eastAsia="zh-CN"/>
        </w:rPr>
        <w:t>No</w:t>
      </w:r>
      <w:r w:rsidRPr="00864616">
        <w:rPr>
          <w:rFonts w:asciiTheme="minorHAnsi" w:eastAsia="SimSun" w:hAnsiTheme="minorHAnsi" w:cstheme="minorHAnsi" w:hint="eastAsia"/>
          <w:bCs/>
          <w:iCs/>
          <w:color w:val="000000" w:themeColor="text1"/>
          <w:lang w:val="en-US" w:eastAsia="zh-CN"/>
        </w:rPr>
        <w:t xml:space="preserve"> need</w:t>
      </w:r>
      <w:r w:rsidRPr="00864616">
        <w:rPr>
          <w:rFonts w:asciiTheme="minorHAnsi" w:eastAsia="SimSun" w:hAnsiTheme="minorHAnsi" w:cstheme="minorHAnsi"/>
          <w:bCs/>
          <w:iCs/>
          <w:color w:val="000000" w:themeColor="text1"/>
          <w:lang w:val="en-US" w:eastAsia="zh-CN"/>
        </w:rPr>
        <w:t xml:space="preserve"> to define new transformation between NCSG and legacy gap, given the transformation between NCSG and legacy MG can already be done by NW via RRC reconfiguration</w:t>
      </w:r>
    </w:p>
    <w:p w14:paraId="70860089" w14:textId="77777777" w:rsidR="002C0209" w:rsidRPr="008D1BDC" w:rsidRDefault="002C0209">
      <w:pPr>
        <w:jc w:val="both"/>
        <w:rPr>
          <w:rFonts w:asciiTheme="minorHAnsi" w:eastAsia="SimSun" w:hAnsiTheme="minorHAnsi" w:cstheme="minorHAnsi"/>
          <w:bCs/>
          <w:iCs/>
          <w:lang w:val="en-US" w:eastAsia="zh-CN"/>
        </w:rPr>
      </w:pPr>
    </w:p>
    <w:p w14:paraId="32E043D6" w14:textId="61BD1806"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b/>
          <w:bCs/>
          <w:iCs/>
          <w:u w:val="single"/>
          <w:lang w:val="en-US"/>
        </w:rPr>
        <w:t xml:space="preserve">Issue 5-2: </w:t>
      </w:r>
      <w:r w:rsidR="00864616">
        <w:rPr>
          <w:rFonts w:asciiTheme="minorHAnsi" w:eastAsia="SimSun" w:hAnsiTheme="minorHAnsi" w:cstheme="minorHAnsi" w:hint="eastAsia"/>
          <w:b/>
          <w:bCs/>
          <w:iCs/>
          <w:u w:val="single"/>
          <w:lang w:val="en-US" w:eastAsia="zh-CN"/>
        </w:rPr>
        <w:t>void</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5180D83D" w14:textId="77777777" w:rsidR="00A82DD9" w:rsidRPr="00A82DD9" w:rsidRDefault="00A82DD9" w:rsidP="00A82DD9">
      <w:pPr>
        <w:rPr>
          <w:rFonts w:asciiTheme="minorHAnsi" w:eastAsia="SimSun" w:hAnsiTheme="minorHAnsi" w:cstheme="minorHAnsi"/>
          <w:color w:val="000000" w:themeColor="text1"/>
          <w:lang w:val="en-US" w:eastAsia="zh-CN"/>
        </w:rPr>
      </w:pPr>
      <w:r w:rsidRPr="00A82DD9">
        <w:rPr>
          <w:rFonts w:asciiTheme="minorHAnsi" w:eastAsia="SimSun" w:hAnsiTheme="minorHAnsi" w:cstheme="minorHAnsi"/>
          <w:color w:val="000000" w:themeColor="text1"/>
          <w:highlight w:val="green"/>
          <w:lang w:val="en-US" w:eastAsia="zh-CN"/>
        </w:rPr>
        <w:t>Agreement:</w:t>
      </w:r>
    </w:p>
    <w:p w14:paraId="7B9D2519" w14:textId="2B7D5768" w:rsidR="002C0209" w:rsidRPr="00864616" w:rsidRDefault="001F7C07" w:rsidP="00864616">
      <w:pPr>
        <w:numPr>
          <w:ilvl w:val="0"/>
          <w:numId w:val="5"/>
        </w:numPr>
        <w:spacing w:after="120"/>
        <w:jc w:val="both"/>
        <w:rPr>
          <w:rFonts w:asciiTheme="minorHAnsi" w:eastAsia="SimSun" w:hAnsiTheme="minorHAnsi" w:cstheme="minorHAnsi"/>
          <w:bCs/>
          <w:iCs/>
          <w:color w:val="000000" w:themeColor="text1"/>
          <w:lang w:val="en-US" w:eastAsia="zh-CN"/>
        </w:rPr>
      </w:pPr>
      <w:r w:rsidRPr="00864616">
        <w:rPr>
          <w:rFonts w:asciiTheme="minorHAnsi" w:eastAsia="SimSun" w:hAnsiTheme="minorHAnsi" w:cstheme="minorHAnsi"/>
          <w:bCs/>
          <w:iCs/>
          <w:color w:val="000000" w:themeColor="text1"/>
          <w:lang w:val="en-US" w:eastAsia="zh-CN"/>
        </w:rPr>
        <w:t>Option 1: No</w:t>
      </w:r>
      <w:r w:rsidRPr="00864616">
        <w:rPr>
          <w:rFonts w:asciiTheme="minorHAnsi" w:eastAsia="SimSun" w:hAnsiTheme="minorHAnsi" w:cstheme="minorHAnsi" w:hint="eastAsia"/>
          <w:bCs/>
          <w:iCs/>
          <w:color w:val="000000" w:themeColor="text1"/>
          <w:lang w:val="en-US" w:eastAsia="zh-CN"/>
        </w:rPr>
        <w:t xml:space="preserve"> </w:t>
      </w:r>
    </w:p>
    <w:p w14:paraId="56A51E3A" w14:textId="028EE862" w:rsidR="002C0209" w:rsidRPr="00864616" w:rsidRDefault="001F7C07" w:rsidP="00864616">
      <w:pPr>
        <w:numPr>
          <w:ilvl w:val="0"/>
          <w:numId w:val="5"/>
        </w:numPr>
        <w:spacing w:after="120"/>
        <w:jc w:val="both"/>
        <w:rPr>
          <w:rFonts w:asciiTheme="minorHAnsi" w:eastAsia="SimSun" w:hAnsiTheme="minorHAnsi" w:cstheme="minorHAnsi"/>
          <w:bCs/>
          <w:iCs/>
          <w:color w:val="000000" w:themeColor="text1"/>
          <w:lang w:val="en-US" w:eastAsia="zh-CN"/>
        </w:rPr>
      </w:pPr>
      <w:r w:rsidRPr="00864616">
        <w:rPr>
          <w:rFonts w:asciiTheme="minorHAnsi" w:eastAsia="SimSun" w:hAnsiTheme="minorHAnsi" w:cstheme="minorHAnsi"/>
          <w:bCs/>
          <w:iCs/>
          <w:color w:val="000000" w:themeColor="text1"/>
          <w:lang w:val="en-US" w:eastAsia="zh-CN"/>
        </w:rPr>
        <w:t xml:space="preserve">Option 2: Yes </w:t>
      </w:r>
    </w:p>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4D917C9D"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w:t>
      </w:r>
    </w:p>
    <w:p w14:paraId="61667FAE" w14:textId="45A7DEF7" w:rsidR="00864616" w:rsidRPr="002B7D94" w:rsidRDefault="00864616" w:rsidP="002B7D94">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X-1 is agreed. FFS on X-2 and X-3</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739C572E"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r>
              <w:rPr>
                <w:rFonts w:cs="Arial"/>
                <w:b/>
                <w:sz w:val="14"/>
                <w:szCs w:val="16"/>
                <w:lang w:val="en-US" w:eastAsia="ja-JP"/>
              </w:rPr>
              <w:t>supported</w:t>
            </w:r>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12887EDC"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lastRenderedPageBreak/>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35207DC6" w:rsidR="002C0209" w:rsidRDefault="001F7C07">
            <w:pPr>
              <w:pStyle w:val="TAL"/>
              <w:keepNext w:val="0"/>
              <w:keepLines w:val="0"/>
              <w:rPr>
                <w:rFonts w:cs="Arial"/>
                <w:iCs/>
                <w:sz w:val="14"/>
                <w:szCs w:val="16"/>
                <w:lang w:val="en-US"/>
              </w:rPr>
            </w:pPr>
            <w:r>
              <w:rPr>
                <w:rFonts w:cs="Arial"/>
                <w:iCs/>
                <w:sz w:val="14"/>
                <w:szCs w:val="16"/>
                <w:lang w:val="en-US"/>
              </w:rPr>
              <w:t xml:space="preserve">UE cannot be </w:t>
            </w:r>
            <w:r>
              <w:rPr>
                <w:rFonts w:cs="Arial"/>
                <w:iCs/>
                <w:sz w:val="14"/>
                <w:szCs w:val="16"/>
                <w:lang w:val="en-US"/>
              </w:rPr>
              <w:t>configured</w:t>
            </w:r>
            <w:r>
              <w:rPr>
                <w:rFonts w:cs="Arial"/>
                <w:iCs/>
                <w:sz w:val="14"/>
                <w:szCs w:val="16"/>
                <w:lang w:val="en-US"/>
              </w:rPr>
              <w:t xml:space="preserve">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r w:rsidR="00864616" w14:paraId="01284AC0" w14:textId="77777777" w:rsidTr="00864616">
        <w:trPr>
          <w:trHeight w:val="20"/>
        </w:trPr>
        <w:tc>
          <w:tcPr>
            <w:tcW w:w="473" w:type="dxa"/>
            <w:tcBorders>
              <w:top w:val="single" w:sz="4" w:space="0" w:color="auto"/>
              <w:left w:val="single" w:sz="4" w:space="0" w:color="auto"/>
              <w:bottom w:val="single" w:sz="4" w:space="0" w:color="auto"/>
              <w:right w:val="single" w:sz="4" w:space="0" w:color="auto"/>
            </w:tcBorders>
          </w:tcPr>
          <w:p w14:paraId="6369F2E6" w14:textId="77777777" w:rsidR="00864616" w:rsidRPr="00864616" w:rsidRDefault="00864616" w:rsidP="001B518C">
            <w:pPr>
              <w:pStyle w:val="TAL"/>
              <w:keepNext w:val="0"/>
              <w:keepLines w:val="0"/>
              <w:rPr>
                <w:rFonts w:cs="Arial"/>
                <w:iCs/>
                <w:sz w:val="14"/>
                <w:szCs w:val="16"/>
              </w:rPr>
            </w:pPr>
            <w:r w:rsidRPr="00864616">
              <w:rPr>
                <w:rFonts w:cs="Arial"/>
                <w:iCs/>
                <w:sz w:val="14"/>
                <w:szCs w:val="16"/>
              </w:rPr>
              <w:t>X-2</w:t>
            </w:r>
          </w:p>
        </w:tc>
        <w:tc>
          <w:tcPr>
            <w:tcW w:w="645" w:type="dxa"/>
            <w:tcBorders>
              <w:top w:val="single" w:sz="4" w:space="0" w:color="auto"/>
              <w:left w:val="single" w:sz="4" w:space="0" w:color="auto"/>
              <w:bottom w:val="single" w:sz="4" w:space="0" w:color="auto"/>
              <w:right w:val="single" w:sz="4" w:space="0" w:color="auto"/>
            </w:tcBorders>
          </w:tcPr>
          <w:p w14:paraId="72983D57" w14:textId="77777777" w:rsidR="00864616" w:rsidRDefault="00864616" w:rsidP="001B518C">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5762000" w14:textId="77777777" w:rsidR="00864616" w:rsidRDefault="00864616" w:rsidP="001B518C">
            <w:pPr>
              <w:rPr>
                <w:rFonts w:ascii="Arial" w:hAnsi="Arial" w:cs="Arial"/>
                <w:iCs/>
                <w:sz w:val="14"/>
                <w:szCs w:val="16"/>
                <w:lang w:val="en-US"/>
              </w:rPr>
            </w:pPr>
            <w:r>
              <w:rPr>
                <w:rFonts w:ascii="Arial" w:hAnsi="Arial" w:cs="Arial"/>
                <w:iCs/>
                <w:sz w:val="14"/>
                <w:szCs w:val="16"/>
                <w:lang w:val="en-US"/>
              </w:rPr>
              <w:t xml:space="preserve">Supported NCSG patterns </w:t>
            </w:r>
            <w:r w:rsidRPr="00864616">
              <w:rPr>
                <w:rFonts w:ascii="Arial" w:hAnsi="Arial" w:cs="Arial"/>
                <w:iCs/>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B68155" w14:textId="77777777" w:rsidR="00864616" w:rsidRDefault="00864616" w:rsidP="001B518C">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78C71D9" w14:textId="77777777" w:rsidR="00864616" w:rsidRDefault="00864616" w:rsidP="001B518C">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1F84EC0" w14:textId="77777777" w:rsidR="00864616" w:rsidRDefault="00864616" w:rsidP="001B518C">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1DF1E914" w14:textId="722F95F2" w:rsidR="00864616" w:rsidRDefault="00864616" w:rsidP="001B518C">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6487691F" w14:textId="77777777" w:rsidR="00864616" w:rsidRDefault="00864616" w:rsidP="001B518C">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9D8C7B1" w14:textId="77777777" w:rsidR="00864616" w:rsidRDefault="00864616" w:rsidP="001B518C">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C71ADB0" w14:textId="77777777" w:rsidR="00864616" w:rsidRDefault="00864616" w:rsidP="001B518C">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4021115A" w14:textId="77777777" w:rsidR="00864616" w:rsidRDefault="00864616" w:rsidP="001B518C">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4FA3906C" w14:textId="77777777" w:rsidR="00864616" w:rsidRDefault="00864616" w:rsidP="001B518C">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50E85A32" w14:textId="77777777" w:rsidR="00864616" w:rsidRPr="00864616" w:rsidRDefault="00864616" w:rsidP="001B518C">
            <w:pPr>
              <w:pStyle w:val="TAL"/>
              <w:keepNext w:val="0"/>
              <w:keepLines w:val="0"/>
              <w:rPr>
                <w:rFonts w:cs="Arial"/>
                <w:sz w:val="14"/>
                <w:szCs w:val="16"/>
                <w:lang w:eastAsia="ja-JP"/>
              </w:rPr>
            </w:pPr>
            <w:r w:rsidRPr="00864616">
              <w:rPr>
                <w:rFonts w:cs="Arial"/>
                <w:sz w:val="14"/>
                <w:szCs w:val="16"/>
                <w:lang w:eastAsia="ja-JP"/>
              </w:rPr>
              <w:t>Optional with capability signalling</w:t>
            </w:r>
          </w:p>
          <w:p w14:paraId="7CD91DA2" w14:textId="77777777" w:rsidR="00864616" w:rsidRDefault="00864616" w:rsidP="001B518C">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3052B827" w14:textId="77777777" w:rsidR="00864616" w:rsidRDefault="00864616" w:rsidP="001B518C">
            <w:pPr>
              <w:pStyle w:val="TAL"/>
              <w:keepNext w:val="0"/>
              <w:keepLines w:val="0"/>
              <w:rPr>
                <w:rFonts w:cs="Arial"/>
                <w:sz w:val="14"/>
                <w:szCs w:val="16"/>
                <w:lang w:eastAsia="ja-JP"/>
              </w:rPr>
            </w:pPr>
          </w:p>
          <w:p w14:paraId="706F8403" w14:textId="77777777" w:rsidR="00864616" w:rsidRPr="00864616" w:rsidRDefault="00864616" w:rsidP="001B518C">
            <w:pPr>
              <w:pStyle w:val="TAL"/>
              <w:keepNext w:val="0"/>
              <w:keepLines w:val="0"/>
              <w:rPr>
                <w:rFonts w:cs="Arial"/>
                <w:sz w:val="14"/>
                <w:szCs w:val="16"/>
                <w:lang w:eastAsia="ja-JP"/>
              </w:rPr>
            </w:pPr>
            <w:r>
              <w:rPr>
                <w:rFonts w:cs="Arial"/>
                <w:sz w:val="14"/>
                <w:szCs w:val="16"/>
                <w:lang w:eastAsia="ja-JP"/>
              </w:rPr>
              <w:t>patterns #0, #1, [x, y, …] are conditional mandatory if UE support X-1</w:t>
            </w:r>
          </w:p>
        </w:tc>
      </w:tr>
      <w:tr w:rsidR="00864616" w14:paraId="73E3BA49" w14:textId="77777777" w:rsidTr="00864616">
        <w:trPr>
          <w:trHeight w:val="20"/>
        </w:trPr>
        <w:tc>
          <w:tcPr>
            <w:tcW w:w="473" w:type="dxa"/>
            <w:tcBorders>
              <w:top w:val="single" w:sz="4" w:space="0" w:color="auto"/>
              <w:left w:val="single" w:sz="4" w:space="0" w:color="auto"/>
              <w:bottom w:val="single" w:sz="4" w:space="0" w:color="auto"/>
              <w:right w:val="single" w:sz="4" w:space="0" w:color="auto"/>
            </w:tcBorders>
          </w:tcPr>
          <w:p w14:paraId="01C84B58" w14:textId="77777777" w:rsidR="00864616" w:rsidRPr="00864616" w:rsidRDefault="00864616" w:rsidP="001B518C">
            <w:pPr>
              <w:pStyle w:val="TAL"/>
              <w:keepNext w:val="0"/>
              <w:keepLines w:val="0"/>
              <w:rPr>
                <w:rFonts w:cs="Arial"/>
                <w:iCs/>
                <w:sz w:val="14"/>
                <w:szCs w:val="16"/>
              </w:rPr>
            </w:pPr>
            <w:r w:rsidRPr="00864616">
              <w:rPr>
                <w:rFonts w:cs="Arial"/>
                <w:iCs/>
                <w:sz w:val="14"/>
                <w:szCs w:val="16"/>
              </w:rPr>
              <w:t>X-3</w:t>
            </w:r>
          </w:p>
        </w:tc>
        <w:tc>
          <w:tcPr>
            <w:tcW w:w="645" w:type="dxa"/>
            <w:tcBorders>
              <w:top w:val="single" w:sz="4" w:space="0" w:color="auto"/>
              <w:left w:val="single" w:sz="4" w:space="0" w:color="auto"/>
              <w:bottom w:val="single" w:sz="4" w:space="0" w:color="auto"/>
              <w:right w:val="single" w:sz="4" w:space="0" w:color="auto"/>
            </w:tcBorders>
          </w:tcPr>
          <w:p w14:paraId="7BFF2D28" w14:textId="77777777" w:rsidR="00864616" w:rsidRDefault="00864616" w:rsidP="001B518C">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07745A18" w14:textId="77777777" w:rsidR="00864616" w:rsidRDefault="00864616" w:rsidP="001B518C">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sidRPr="00864616">
              <w:rPr>
                <w:rFonts w:ascii="Arial" w:hAnsi="Arial" w:cs="Arial"/>
                <w:iCs/>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5B10DEF" w14:textId="77777777" w:rsidR="00864616" w:rsidRDefault="00864616" w:rsidP="001B518C">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4703AAD" w14:textId="77777777" w:rsidR="00864616" w:rsidRPr="00864616" w:rsidRDefault="00864616" w:rsidP="001B518C">
            <w:pPr>
              <w:pStyle w:val="TAL"/>
              <w:keepNext w:val="0"/>
              <w:keepLines w:val="0"/>
              <w:rPr>
                <w:rFonts w:cs="Arial"/>
                <w:iCs/>
                <w:sz w:val="14"/>
                <w:szCs w:val="16"/>
              </w:rPr>
            </w:pPr>
          </w:p>
        </w:tc>
        <w:tc>
          <w:tcPr>
            <w:tcW w:w="715" w:type="dxa"/>
            <w:tcBorders>
              <w:top w:val="single" w:sz="4" w:space="0" w:color="auto"/>
              <w:left w:val="single" w:sz="4" w:space="0" w:color="auto"/>
              <w:bottom w:val="single" w:sz="4" w:space="0" w:color="auto"/>
              <w:right w:val="single" w:sz="4" w:space="0" w:color="auto"/>
            </w:tcBorders>
          </w:tcPr>
          <w:p w14:paraId="2087E92C" w14:textId="77777777" w:rsidR="00864616" w:rsidRPr="00864616" w:rsidRDefault="00864616" w:rsidP="001B518C">
            <w:pPr>
              <w:pStyle w:val="TAL"/>
              <w:keepNext w:val="0"/>
              <w:keepLines w:val="0"/>
              <w:rPr>
                <w:rFonts w:cs="Arial"/>
                <w:iCs/>
                <w:sz w:val="14"/>
                <w:szCs w:val="16"/>
              </w:rPr>
            </w:pPr>
          </w:p>
        </w:tc>
        <w:tc>
          <w:tcPr>
            <w:tcW w:w="863" w:type="dxa"/>
            <w:tcBorders>
              <w:top w:val="single" w:sz="4" w:space="0" w:color="auto"/>
              <w:left w:val="single" w:sz="4" w:space="0" w:color="auto"/>
              <w:bottom w:val="single" w:sz="4" w:space="0" w:color="auto"/>
              <w:right w:val="single" w:sz="4" w:space="0" w:color="auto"/>
            </w:tcBorders>
          </w:tcPr>
          <w:p w14:paraId="19090D29" w14:textId="77777777" w:rsidR="00864616" w:rsidRDefault="00864616" w:rsidP="001B518C">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0B4A9F03" w14:textId="77777777" w:rsidR="00864616" w:rsidRPr="00864616" w:rsidRDefault="00864616" w:rsidP="001B518C">
            <w:pPr>
              <w:pStyle w:val="TAL"/>
              <w:keepNext w:val="0"/>
              <w:keepLines w:val="0"/>
              <w:rPr>
                <w:rFonts w:cs="Arial"/>
                <w:iCs/>
                <w:sz w:val="14"/>
                <w:szCs w:val="16"/>
              </w:rPr>
            </w:pPr>
            <w:r w:rsidRPr="00864616">
              <w:rPr>
                <w:rFonts w:cs="Arial"/>
                <w:iCs/>
                <w:sz w:val="14"/>
                <w:szCs w:val="16"/>
              </w:rPr>
              <w:t>Per-band</w:t>
            </w:r>
          </w:p>
        </w:tc>
        <w:tc>
          <w:tcPr>
            <w:tcW w:w="875" w:type="dxa"/>
            <w:tcBorders>
              <w:top w:val="single" w:sz="4" w:space="0" w:color="auto"/>
              <w:left w:val="single" w:sz="4" w:space="0" w:color="auto"/>
              <w:bottom w:val="single" w:sz="4" w:space="0" w:color="auto"/>
              <w:right w:val="single" w:sz="4" w:space="0" w:color="auto"/>
            </w:tcBorders>
          </w:tcPr>
          <w:p w14:paraId="48C2E3A5" w14:textId="77777777" w:rsidR="00864616" w:rsidRDefault="00864616" w:rsidP="001B518C">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77A41B90" w14:textId="77777777" w:rsidR="00864616" w:rsidRDefault="00864616" w:rsidP="001B518C">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DC24F5B" w14:textId="77777777" w:rsidR="00864616" w:rsidRDefault="00864616" w:rsidP="001B518C">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526B5390" w14:textId="77777777" w:rsidR="00864616" w:rsidRDefault="00864616" w:rsidP="001B518C">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A719EBD" w14:textId="77777777" w:rsidR="00864616" w:rsidRDefault="00864616" w:rsidP="001B518C">
            <w:pPr>
              <w:pStyle w:val="TAL"/>
              <w:keepNext w:val="0"/>
              <w:keepLines w:val="0"/>
              <w:rPr>
                <w:rFonts w:cs="Arial"/>
                <w:sz w:val="14"/>
                <w:szCs w:val="16"/>
                <w:lang w:eastAsia="ja-JP"/>
              </w:rPr>
            </w:pPr>
          </w:p>
        </w:tc>
      </w:tr>
    </w:tbl>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F600E18"/>
    <w:multiLevelType w:val="hybridMultilevel"/>
    <w:tmpl w:val="E33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bordersDoNotSurroundHeader/>
  <w:bordersDoNotSurroundFooter/>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rgUAuf+yJS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0A7"/>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37E02"/>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5475"/>
    <w:rsid w:val="00087FA6"/>
    <w:rsid w:val="00090FF8"/>
    <w:rsid w:val="00091660"/>
    <w:rsid w:val="00093232"/>
    <w:rsid w:val="00094392"/>
    <w:rsid w:val="0009445D"/>
    <w:rsid w:val="000946FA"/>
    <w:rsid w:val="00094BC2"/>
    <w:rsid w:val="00094D42"/>
    <w:rsid w:val="00094EBB"/>
    <w:rsid w:val="000952FD"/>
    <w:rsid w:val="00096F28"/>
    <w:rsid w:val="00097EE6"/>
    <w:rsid w:val="000A03DA"/>
    <w:rsid w:val="000A0512"/>
    <w:rsid w:val="000A11A9"/>
    <w:rsid w:val="000A1C34"/>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55DC"/>
    <w:rsid w:val="0011688E"/>
    <w:rsid w:val="0012112B"/>
    <w:rsid w:val="001218F5"/>
    <w:rsid w:val="00122D5C"/>
    <w:rsid w:val="00122F51"/>
    <w:rsid w:val="0012407F"/>
    <w:rsid w:val="00124278"/>
    <w:rsid w:val="001249B3"/>
    <w:rsid w:val="00124F09"/>
    <w:rsid w:val="00124FD2"/>
    <w:rsid w:val="001253A0"/>
    <w:rsid w:val="001254F5"/>
    <w:rsid w:val="001257E5"/>
    <w:rsid w:val="001269C7"/>
    <w:rsid w:val="00127061"/>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8AF"/>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072"/>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1EC"/>
    <w:rsid w:val="001A0A87"/>
    <w:rsid w:val="001A13A1"/>
    <w:rsid w:val="001A19F9"/>
    <w:rsid w:val="001A2836"/>
    <w:rsid w:val="001A4524"/>
    <w:rsid w:val="001A4683"/>
    <w:rsid w:val="001A62A5"/>
    <w:rsid w:val="001A6484"/>
    <w:rsid w:val="001B08D2"/>
    <w:rsid w:val="001B1769"/>
    <w:rsid w:val="001B1E1B"/>
    <w:rsid w:val="001B21EE"/>
    <w:rsid w:val="001B2B0A"/>
    <w:rsid w:val="001B363A"/>
    <w:rsid w:val="001B579F"/>
    <w:rsid w:val="001B5BAA"/>
    <w:rsid w:val="001B62BD"/>
    <w:rsid w:val="001B6908"/>
    <w:rsid w:val="001B6EB2"/>
    <w:rsid w:val="001B7760"/>
    <w:rsid w:val="001C046E"/>
    <w:rsid w:val="001C0850"/>
    <w:rsid w:val="001C29AA"/>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9A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E5"/>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49E"/>
    <w:rsid w:val="00235724"/>
    <w:rsid w:val="00236704"/>
    <w:rsid w:val="00241F11"/>
    <w:rsid w:val="00243B04"/>
    <w:rsid w:val="00244433"/>
    <w:rsid w:val="00245616"/>
    <w:rsid w:val="00246BB9"/>
    <w:rsid w:val="00247622"/>
    <w:rsid w:val="002503B0"/>
    <w:rsid w:val="00251BD4"/>
    <w:rsid w:val="0025308E"/>
    <w:rsid w:val="002530AC"/>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5F4"/>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29F6"/>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26C"/>
    <w:rsid w:val="002B363C"/>
    <w:rsid w:val="002B38BD"/>
    <w:rsid w:val="002B440E"/>
    <w:rsid w:val="002B4C96"/>
    <w:rsid w:val="002B521C"/>
    <w:rsid w:val="002B715F"/>
    <w:rsid w:val="002B7561"/>
    <w:rsid w:val="002B7D94"/>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3F43"/>
    <w:rsid w:val="002F53C6"/>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6D50"/>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A8F"/>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8B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428"/>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E16"/>
    <w:rsid w:val="00427FD4"/>
    <w:rsid w:val="0043034F"/>
    <w:rsid w:val="004331B3"/>
    <w:rsid w:val="00433B2C"/>
    <w:rsid w:val="00434D81"/>
    <w:rsid w:val="00435FD8"/>
    <w:rsid w:val="00436EA8"/>
    <w:rsid w:val="0043786A"/>
    <w:rsid w:val="0044052F"/>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41A9"/>
    <w:rsid w:val="00455FEC"/>
    <w:rsid w:val="004564B8"/>
    <w:rsid w:val="00460601"/>
    <w:rsid w:val="00460D6B"/>
    <w:rsid w:val="0046132A"/>
    <w:rsid w:val="00461DA1"/>
    <w:rsid w:val="00462494"/>
    <w:rsid w:val="0046283B"/>
    <w:rsid w:val="004640BA"/>
    <w:rsid w:val="0046465A"/>
    <w:rsid w:val="00464AC1"/>
    <w:rsid w:val="00465407"/>
    <w:rsid w:val="00465CB1"/>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1A06"/>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3D19"/>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0B32"/>
    <w:rsid w:val="005B1303"/>
    <w:rsid w:val="005B1696"/>
    <w:rsid w:val="005B20E8"/>
    <w:rsid w:val="005B4374"/>
    <w:rsid w:val="005B56A4"/>
    <w:rsid w:val="005B57B2"/>
    <w:rsid w:val="005B6C60"/>
    <w:rsid w:val="005B7824"/>
    <w:rsid w:val="005C06E9"/>
    <w:rsid w:val="005C13BA"/>
    <w:rsid w:val="005C2502"/>
    <w:rsid w:val="005C3157"/>
    <w:rsid w:val="005C356C"/>
    <w:rsid w:val="005C5524"/>
    <w:rsid w:val="005C6644"/>
    <w:rsid w:val="005C721D"/>
    <w:rsid w:val="005C7A1C"/>
    <w:rsid w:val="005C7BA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4B78"/>
    <w:rsid w:val="006154F4"/>
    <w:rsid w:val="00615773"/>
    <w:rsid w:val="00616A16"/>
    <w:rsid w:val="0061773C"/>
    <w:rsid w:val="0061774C"/>
    <w:rsid w:val="006204B2"/>
    <w:rsid w:val="00620AFB"/>
    <w:rsid w:val="00620D93"/>
    <w:rsid w:val="00620E49"/>
    <w:rsid w:val="00621020"/>
    <w:rsid w:val="00621784"/>
    <w:rsid w:val="00621E8A"/>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58D2"/>
    <w:rsid w:val="006363D4"/>
    <w:rsid w:val="006366DA"/>
    <w:rsid w:val="0063696C"/>
    <w:rsid w:val="00637719"/>
    <w:rsid w:val="00637FF8"/>
    <w:rsid w:val="00641237"/>
    <w:rsid w:val="00642708"/>
    <w:rsid w:val="006427A7"/>
    <w:rsid w:val="006429E5"/>
    <w:rsid w:val="00642C38"/>
    <w:rsid w:val="00643C20"/>
    <w:rsid w:val="00644231"/>
    <w:rsid w:val="00644A40"/>
    <w:rsid w:val="00644A88"/>
    <w:rsid w:val="00644C1E"/>
    <w:rsid w:val="00644D7A"/>
    <w:rsid w:val="00645164"/>
    <w:rsid w:val="006468E6"/>
    <w:rsid w:val="00646907"/>
    <w:rsid w:val="00646D6C"/>
    <w:rsid w:val="00646EC7"/>
    <w:rsid w:val="006476E5"/>
    <w:rsid w:val="006502BE"/>
    <w:rsid w:val="006507A7"/>
    <w:rsid w:val="00650FD1"/>
    <w:rsid w:val="00651EED"/>
    <w:rsid w:val="006534DB"/>
    <w:rsid w:val="00654246"/>
    <w:rsid w:val="00654764"/>
    <w:rsid w:val="00655191"/>
    <w:rsid w:val="0065587D"/>
    <w:rsid w:val="00655D3D"/>
    <w:rsid w:val="0066047D"/>
    <w:rsid w:val="00660484"/>
    <w:rsid w:val="00661666"/>
    <w:rsid w:val="006623B3"/>
    <w:rsid w:val="006629A0"/>
    <w:rsid w:val="00662D31"/>
    <w:rsid w:val="0066326E"/>
    <w:rsid w:val="00663E0E"/>
    <w:rsid w:val="00664051"/>
    <w:rsid w:val="00664312"/>
    <w:rsid w:val="00664419"/>
    <w:rsid w:val="00664488"/>
    <w:rsid w:val="0066677E"/>
    <w:rsid w:val="00670799"/>
    <w:rsid w:val="006720CC"/>
    <w:rsid w:val="006727A4"/>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87DBF"/>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B7BF9"/>
    <w:rsid w:val="006C02D2"/>
    <w:rsid w:val="006C3061"/>
    <w:rsid w:val="006C3589"/>
    <w:rsid w:val="006C3B77"/>
    <w:rsid w:val="006C3E0C"/>
    <w:rsid w:val="006C47CE"/>
    <w:rsid w:val="006C4E7D"/>
    <w:rsid w:val="006C558B"/>
    <w:rsid w:val="006C60B8"/>
    <w:rsid w:val="006C6712"/>
    <w:rsid w:val="006C77DD"/>
    <w:rsid w:val="006C7EC9"/>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36"/>
    <w:rsid w:val="00706693"/>
    <w:rsid w:val="007076A9"/>
    <w:rsid w:val="0070796B"/>
    <w:rsid w:val="0071033E"/>
    <w:rsid w:val="007111D9"/>
    <w:rsid w:val="0071134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616"/>
    <w:rsid w:val="00740C3A"/>
    <w:rsid w:val="00741481"/>
    <w:rsid w:val="0074273E"/>
    <w:rsid w:val="00742C4C"/>
    <w:rsid w:val="00743154"/>
    <w:rsid w:val="007433B0"/>
    <w:rsid w:val="00743693"/>
    <w:rsid w:val="00743E12"/>
    <w:rsid w:val="0074573E"/>
    <w:rsid w:val="007458E5"/>
    <w:rsid w:val="00746BE9"/>
    <w:rsid w:val="00746ECC"/>
    <w:rsid w:val="0075034F"/>
    <w:rsid w:val="00750C89"/>
    <w:rsid w:val="007511EA"/>
    <w:rsid w:val="0075331D"/>
    <w:rsid w:val="00755043"/>
    <w:rsid w:val="0075517D"/>
    <w:rsid w:val="00755839"/>
    <w:rsid w:val="00755A87"/>
    <w:rsid w:val="007562EB"/>
    <w:rsid w:val="00756C43"/>
    <w:rsid w:val="00757412"/>
    <w:rsid w:val="00757BCB"/>
    <w:rsid w:val="00760870"/>
    <w:rsid w:val="00760B73"/>
    <w:rsid w:val="00761438"/>
    <w:rsid w:val="007626A3"/>
    <w:rsid w:val="007633BC"/>
    <w:rsid w:val="007644C8"/>
    <w:rsid w:val="00764A84"/>
    <w:rsid w:val="00764B68"/>
    <w:rsid w:val="00764F17"/>
    <w:rsid w:val="00765712"/>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2FF3"/>
    <w:rsid w:val="007C33CC"/>
    <w:rsid w:val="007C3642"/>
    <w:rsid w:val="007C3C80"/>
    <w:rsid w:val="007C4070"/>
    <w:rsid w:val="007C634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6FB9"/>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0EBC"/>
    <w:rsid w:val="00811EC7"/>
    <w:rsid w:val="008123CF"/>
    <w:rsid w:val="00813580"/>
    <w:rsid w:val="008137A9"/>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27710"/>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616"/>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766F5"/>
    <w:rsid w:val="00880EA6"/>
    <w:rsid w:val="00881C04"/>
    <w:rsid w:val="00881C29"/>
    <w:rsid w:val="008829A4"/>
    <w:rsid w:val="0088338E"/>
    <w:rsid w:val="008834D4"/>
    <w:rsid w:val="00883821"/>
    <w:rsid w:val="008838F2"/>
    <w:rsid w:val="00884541"/>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05FB"/>
    <w:rsid w:val="008A2558"/>
    <w:rsid w:val="008A2C4E"/>
    <w:rsid w:val="008A3406"/>
    <w:rsid w:val="008A3BB4"/>
    <w:rsid w:val="008A434A"/>
    <w:rsid w:val="008A4503"/>
    <w:rsid w:val="008A4B92"/>
    <w:rsid w:val="008A4FC6"/>
    <w:rsid w:val="008A55AB"/>
    <w:rsid w:val="008B0917"/>
    <w:rsid w:val="008B20BC"/>
    <w:rsid w:val="008B32E1"/>
    <w:rsid w:val="008B34D0"/>
    <w:rsid w:val="008B3CB4"/>
    <w:rsid w:val="008B46F2"/>
    <w:rsid w:val="008B5E1D"/>
    <w:rsid w:val="008B5E69"/>
    <w:rsid w:val="008B6D18"/>
    <w:rsid w:val="008B6FAF"/>
    <w:rsid w:val="008B6FC3"/>
    <w:rsid w:val="008B7B59"/>
    <w:rsid w:val="008C0DCB"/>
    <w:rsid w:val="008C13DE"/>
    <w:rsid w:val="008C19CB"/>
    <w:rsid w:val="008C1AB9"/>
    <w:rsid w:val="008C2203"/>
    <w:rsid w:val="008C22F3"/>
    <w:rsid w:val="008C4E38"/>
    <w:rsid w:val="008C58C0"/>
    <w:rsid w:val="008C61FA"/>
    <w:rsid w:val="008C6AE8"/>
    <w:rsid w:val="008C77BE"/>
    <w:rsid w:val="008D096D"/>
    <w:rsid w:val="008D12DB"/>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BF2"/>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7752B"/>
    <w:rsid w:val="00980886"/>
    <w:rsid w:val="00980F7F"/>
    <w:rsid w:val="00982348"/>
    <w:rsid w:val="009827C7"/>
    <w:rsid w:val="0098295B"/>
    <w:rsid w:val="00983914"/>
    <w:rsid w:val="00983B93"/>
    <w:rsid w:val="00983F48"/>
    <w:rsid w:val="00984169"/>
    <w:rsid w:val="00984229"/>
    <w:rsid w:val="00984283"/>
    <w:rsid w:val="009848CC"/>
    <w:rsid w:val="00984D0F"/>
    <w:rsid w:val="009859CC"/>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31E"/>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8C6"/>
    <w:rsid w:val="009D7980"/>
    <w:rsid w:val="009E3FAC"/>
    <w:rsid w:val="009E436A"/>
    <w:rsid w:val="009E4436"/>
    <w:rsid w:val="009E44A3"/>
    <w:rsid w:val="009E54DF"/>
    <w:rsid w:val="009E5E96"/>
    <w:rsid w:val="009E6775"/>
    <w:rsid w:val="009F0192"/>
    <w:rsid w:val="009F0C18"/>
    <w:rsid w:val="009F10E9"/>
    <w:rsid w:val="009F2037"/>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0571"/>
    <w:rsid w:val="00A11013"/>
    <w:rsid w:val="00A119FB"/>
    <w:rsid w:val="00A124E5"/>
    <w:rsid w:val="00A1720D"/>
    <w:rsid w:val="00A23B97"/>
    <w:rsid w:val="00A241F1"/>
    <w:rsid w:val="00A24909"/>
    <w:rsid w:val="00A24AD3"/>
    <w:rsid w:val="00A24BCB"/>
    <w:rsid w:val="00A24CAB"/>
    <w:rsid w:val="00A2629D"/>
    <w:rsid w:val="00A263DA"/>
    <w:rsid w:val="00A26621"/>
    <w:rsid w:val="00A269FE"/>
    <w:rsid w:val="00A26D9F"/>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2DD9"/>
    <w:rsid w:val="00A83B5F"/>
    <w:rsid w:val="00A83CDE"/>
    <w:rsid w:val="00A83F11"/>
    <w:rsid w:val="00A846B8"/>
    <w:rsid w:val="00A84722"/>
    <w:rsid w:val="00A84C9A"/>
    <w:rsid w:val="00A85700"/>
    <w:rsid w:val="00A8584E"/>
    <w:rsid w:val="00A85910"/>
    <w:rsid w:val="00A85BA6"/>
    <w:rsid w:val="00A86B89"/>
    <w:rsid w:val="00A86F23"/>
    <w:rsid w:val="00A87BDD"/>
    <w:rsid w:val="00A902A9"/>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39AB"/>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B02"/>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577A0"/>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95FFB"/>
    <w:rsid w:val="00BA264D"/>
    <w:rsid w:val="00BA2682"/>
    <w:rsid w:val="00BA3DE2"/>
    <w:rsid w:val="00BA4F20"/>
    <w:rsid w:val="00BA5437"/>
    <w:rsid w:val="00BA5637"/>
    <w:rsid w:val="00BA7480"/>
    <w:rsid w:val="00BA7C7D"/>
    <w:rsid w:val="00BB08F3"/>
    <w:rsid w:val="00BB0FD4"/>
    <w:rsid w:val="00BB12E3"/>
    <w:rsid w:val="00BB2128"/>
    <w:rsid w:val="00BB3EFF"/>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51F"/>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6EAB"/>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6253"/>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07D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66BE"/>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D7D24"/>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3D8C"/>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37DD"/>
    <w:rsid w:val="00D4469C"/>
    <w:rsid w:val="00D44730"/>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5B01"/>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77923"/>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3CC1"/>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6964"/>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6DB"/>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0FD"/>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CB8"/>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1F39"/>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0773"/>
    <w:rsid w:val="00FE112F"/>
    <w:rsid w:val="00FE1DD9"/>
    <w:rsid w:val="00FE2438"/>
    <w:rsid w:val="00FE2E65"/>
    <w:rsid w:val="00FE303C"/>
    <w:rsid w:val="00FE36D7"/>
    <w:rsid w:val="00FE376A"/>
    <w:rsid w:val="00FE3A03"/>
    <w:rsid w:val="00FE421D"/>
    <w:rsid w:val="00FE6B6F"/>
    <w:rsid w:val="00FF12A0"/>
    <w:rsid w:val="00FF15C5"/>
    <w:rsid w:val="00FF1E3E"/>
    <w:rsid w:val="00FF3672"/>
    <w:rsid w:val="00FF3957"/>
    <w:rsid w:val="00FF40AA"/>
    <w:rsid w:val="00FF45D1"/>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D4"/>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81</cp:revision>
  <dcterms:created xsi:type="dcterms:W3CDTF">2022-01-24T07:41:00Z</dcterms:created>
  <dcterms:modified xsi:type="dcterms:W3CDTF">2022-01-2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